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AB0832" w14:textId="77777777" w:rsidR="005B261A" w:rsidRPr="005B261A" w:rsidRDefault="005B261A" w:rsidP="005B261A">
      <w:pPr>
        <w:pStyle w:val="ListParagraph"/>
        <w:rPr>
          <w:b/>
          <w:i/>
          <w:sz w:val="32"/>
          <w:szCs w:val="32"/>
          <w:u w:val="single"/>
        </w:rPr>
      </w:pPr>
      <w:bookmarkStart w:id="0" w:name="_GoBack"/>
      <w:r w:rsidRPr="005B261A">
        <w:rPr>
          <w:b/>
          <w:i/>
          <w:sz w:val="32"/>
          <w:szCs w:val="32"/>
          <w:u w:val="single"/>
        </w:rPr>
        <w:t>TRUST GOD TO KNOW HIS WILL</w:t>
      </w:r>
    </w:p>
    <w:bookmarkEnd w:id="0"/>
    <w:p w14:paraId="14A1AEB3" w14:textId="77777777" w:rsidR="00875E25" w:rsidRDefault="00875E25" w:rsidP="00713C3C">
      <w:pPr>
        <w:pStyle w:val="ListParagraph"/>
        <w:ind w:left="0"/>
        <w:rPr>
          <w:b/>
          <w:i/>
          <w:sz w:val="32"/>
          <w:szCs w:val="32"/>
          <w:u w:val="single"/>
        </w:rPr>
      </w:pPr>
    </w:p>
    <w:p w14:paraId="3D665FCE" w14:textId="05B53AE9" w:rsidR="00002047" w:rsidRPr="000B1BE0" w:rsidRDefault="00B11F60" w:rsidP="00713C3C">
      <w:pPr>
        <w:pStyle w:val="ListParagraph"/>
        <w:ind w:left="0"/>
        <w:rPr>
          <w:b/>
          <w:sz w:val="24"/>
          <w:szCs w:val="24"/>
        </w:rPr>
      </w:pPr>
      <w:r w:rsidRPr="00857448">
        <w:rPr>
          <w:b/>
          <w:i/>
          <w:sz w:val="24"/>
          <w:szCs w:val="24"/>
        </w:rPr>
        <w:t>Open</w:t>
      </w:r>
      <w:r w:rsidR="0083159F">
        <w:rPr>
          <w:b/>
          <w:i/>
          <w:sz w:val="24"/>
          <w:szCs w:val="24"/>
        </w:rPr>
        <w:t>ing</w:t>
      </w:r>
    </w:p>
    <w:p w14:paraId="1B76499E" w14:textId="77777777" w:rsidR="0018668F" w:rsidRPr="0018668F" w:rsidRDefault="0018668F" w:rsidP="0018668F">
      <w:pPr>
        <w:pStyle w:val="ListParagraph"/>
        <w:spacing w:after="0" w:line="240" w:lineRule="auto"/>
        <w:rPr>
          <w:sz w:val="12"/>
          <w:szCs w:val="12"/>
        </w:rPr>
      </w:pPr>
    </w:p>
    <w:p w14:paraId="7F88C749" w14:textId="3820E159" w:rsidR="00744C90" w:rsidRPr="009F61B8" w:rsidRDefault="0040780F" w:rsidP="009F61B8">
      <w:pPr>
        <w:pStyle w:val="ListParagraph"/>
        <w:numPr>
          <w:ilvl w:val="0"/>
          <w:numId w:val="8"/>
        </w:numPr>
        <w:spacing w:line="360" w:lineRule="auto"/>
        <w:rPr>
          <w:i/>
          <w:sz w:val="24"/>
          <w:szCs w:val="24"/>
        </w:rPr>
      </w:pPr>
      <w:bookmarkStart w:id="1" w:name="_Hlk29115878"/>
      <w:r>
        <w:rPr>
          <w:i/>
          <w:sz w:val="24"/>
          <w:szCs w:val="24"/>
        </w:rPr>
        <w:t>Do you tend to plan or wait to the last minute?</w:t>
      </w:r>
    </w:p>
    <w:p w14:paraId="492F3A15" w14:textId="77777777" w:rsidR="00CB3E2B" w:rsidRDefault="00CB3E2B" w:rsidP="00586ADD">
      <w:pPr>
        <w:ind w:left="720"/>
        <w:rPr>
          <w:b/>
          <w:i/>
          <w:sz w:val="24"/>
          <w:szCs w:val="24"/>
        </w:rPr>
      </w:pPr>
    </w:p>
    <w:p w14:paraId="573A1CF7" w14:textId="543343B1" w:rsidR="00586ADD" w:rsidRPr="00713C3C" w:rsidRDefault="00586ADD" w:rsidP="00713C3C">
      <w:pPr>
        <w:rPr>
          <w:bCs/>
          <w:iCs/>
          <w:sz w:val="24"/>
          <w:szCs w:val="24"/>
        </w:rPr>
      </w:pPr>
      <w:r w:rsidRPr="00857448">
        <w:rPr>
          <w:b/>
          <w:i/>
          <w:sz w:val="24"/>
          <w:szCs w:val="24"/>
        </w:rPr>
        <w:t xml:space="preserve">Understanding </w:t>
      </w:r>
      <w:bookmarkEnd w:id="1"/>
      <w:r w:rsidRPr="00857448">
        <w:rPr>
          <w:b/>
          <w:i/>
          <w:sz w:val="24"/>
          <w:szCs w:val="24"/>
        </w:rPr>
        <w:t>God’s Word</w:t>
      </w:r>
      <w:r w:rsidR="00713C3C">
        <w:rPr>
          <w:bCs/>
          <w:iCs/>
          <w:sz w:val="24"/>
          <w:szCs w:val="24"/>
        </w:rPr>
        <w:t xml:space="preserve"> (</w:t>
      </w:r>
      <w:r w:rsidR="00713C3C" w:rsidRPr="00713C3C">
        <w:rPr>
          <w:bCs/>
          <w:iCs/>
          <w:sz w:val="24"/>
          <w:szCs w:val="24"/>
        </w:rPr>
        <w:t>James 4:1</w:t>
      </w:r>
      <w:r w:rsidR="005B261A">
        <w:rPr>
          <w:bCs/>
          <w:iCs/>
          <w:sz w:val="24"/>
          <w:szCs w:val="24"/>
        </w:rPr>
        <w:t>3</w:t>
      </w:r>
      <w:r w:rsidR="00713C3C" w:rsidRPr="00713C3C">
        <w:rPr>
          <w:bCs/>
          <w:iCs/>
          <w:sz w:val="24"/>
          <w:szCs w:val="24"/>
        </w:rPr>
        <w:t>-1</w:t>
      </w:r>
      <w:r w:rsidR="005B261A">
        <w:rPr>
          <w:bCs/>
          <w:iCs/>
          <w:sz w:val="24"/>
          <w:szCs w:val="24"/>
        </w:rPr>
        <w:t>7</w:t>
      </w:r>
      <w:r w:rsidR="00713C3C">
        <w:rPr>
          <w:bCs/>
          <w:iCs/>
          <w:sz w:val="24"/>
          <w:szCs w:val="24"/>
        </w:rPr>
        <w:t>)</w:t>
      </w:r>
    </w:p>
    <w:p w14:paraId="3D55CCF7" w14:textId="173C3B2A" w:rsidR="00713C3C" w:rsidRDefault="0040780F" w:rsidP="00713C3C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How is our life like a mist</w:t>
      </w:r>
      <w:r w:rsidR="00713C3C" w:rsidRPr="00713C3C">
        <w:rPr>
          <w:i/>
          <w:sz w:val="24"/>
          <w:szCs w:val="24"/>
        </w:rPr>
        <w:t>?</w:t>
      </w:r>
    </w:p>
    <w:p w14:paraId="17F5BCFB" w14:textId="041DB5FE" w:rsidR="00713C3C" w:rsidRPr="00713C3C" w:rsidRDefault="0040780F" w:rsidP="00713C3C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What is the cause of boasting and bragging</w:t>
      </w:r>
      <w:r w:rsidR="00D24D52">
        <w:rPr>
          <w:i/>
          <w:sz w:val="24"/>
          <w:szCs w:val="24"/>
        </w:rPr>
        <w:t xml:space="preserve"> in our lives</w:t>
      </w:r>
      <w:r w:rsidR="00713C3C" w:rsidRPr="00713C3C">
        <w:rPr>
          <w:i/>
          <w:sz w:val="24"/>
          <w:szCs w:val="24"/>
        </w:rPr>
        <w:t>?</w:t>
      </w:r>
    </w:p>
    <w:p w14:paraId="7CC1EA8D" w14:textId="0430DE37" w:rsidR="00713C3C" w:rsidRDefault="00F876BB" w:rsidP="00713C3C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What does James tell us we should do when we are making plans</w:t>
      </w:r>
      <w:r w:rsidR="00713C3C" w:rsidRPr="00713C3C">
        <w:rPr>
          <w:i/>
          <w:sz w:val="24"/>
          <w:szCs w:val="24"/>
        </w:rPr>
        <w:t>?</w:t>
      </w:r>
    </w:p>
    <w:p w14:paraId="61C98D1D" w14:textId="75939573" w:rsidR="00F876BB" w:rsidRPr="00713C3C" w:rsidRDefault="00F876BB" w:rsidP="00713C3C">
      <w:pPr>
        <w:pStyle w:val="ListParagraph"/>
        <w:numPr>
          <w:ilvl w:val="0"/>
          <w:numId w:val="8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How could not doing something be a sin?</w:t>
      </w:r>
    </w:p>
    <w:p w14:paraId="279726CC" w14:textId="77777777" w:rsidR="009F61B8" w:rsidRPr="009F61B8" w:rsidRDefault="009F61B8" w:rsidP="009F61B8">
      <w:pPr>
        <w:pStyle w:val="ListParagraph"/>
        <w:spacing w:after="0" w:line="360" w:lineRule="auto"/>
        <w:ind w:left="1080"/>
        <w:rPr>
          <w:i/>
          <w:sz w:val="24"/>
          <w:szCs w:val="24"/>
        </w:rPr>
      </w:pPr>
    </w:p>
    <w:p w14:paraId="29FCF5F1" w14:textId="4A866BE0" w:rsidR="00586ADD" w:rsidRPr="008F3B99" w:rsidRDefault="00586ADD" w:rsidP="00713C3C">
      <w:pPr>
        <w:pStyle w:val="ListParagraph"/>
        <w:ind w:left="0"/>
        <w:rPr>
          <w:bCs/>
          <w:iCs/>
          <w:sz w:val="24"/>
          <w:szCs w:val="24"/>
        </w:rPr>
      </w:pPr>
      <w:r w:rsidRPr="00857448">
        <w:rPr>
          <w:b/>
          <w:i/>
          <w:sz w:val="24"/>
          <w:szCs w:val="24"/>
        </w:rPr>
        <w:t>Making Application</w:t>
      </w:r>
    </w:p>
    <w:p w14:paraId="4465C306" w14:textId="77777777" w:rsidR="00744C90" w:rsidRPr="00BB0860" w:rsidRDefault="00744C90" w:rsidP="000B1BE0">
      <w:pPr>
        <w:pStyle w:val="ListParagraph"/>
        <w:rPr>
          <w:b/>
          <w:i/>
          <w:sz w:val="12"/>
          <w:szCs w:val="12"/>
        </w:rPr>
      </w:pPr>
    </w:p>
    <w:p w14:paraId="6177EA73" w14:textId="38FEDD5A" w:rsidR="00F876BB" w:rsidRDefault="00F876BB" w:rsidP="00713C3C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What is the difference between confidence and arrogance?</w:t>
      </w:r>
    </w:p>
    <w:p w14:paraId="1A45E14A" w14:textId="7AAE8C95" w:rsidR="00713C3C" w:rsidRPr="00713C3C" w:rsidRDefault="00F876BB" w:rsidP="00713C3C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What does Proverbs 27:1 say about </w:t>
      </w:r>
      <w:r w:rsidR="002041D4">
        <w:rPr>
          <w:i/>
          <w:sz w:val="24"/>
          <w:szCs w:val="24"/>
        </w:rPr>
        <w:t>boasting</w:t>
      </w:r>
      <w:r w:rsidR="00713C3C" w:rsidRPr="00713C3C">
        <w:rPr>
          <w:i/>
          <w:sz w:val="24"/>
          <w:szCs w:val="24"/>
        </w:rPr>
        <w:t>?</w:t>
      </w:r>
    </w:p>
    <w:p w14:paraId="2C511AAC" w14:textId="2E0BBC26" w:rsidR="00713C3C" w:rsidRPr="00713C3C" w:rsidRDefault="00D24D52" w:rsidP="00112B8A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What is the danger in overconfidence</w:t>
      </w:r>
      <w:r w:rsidR="00713C3C" w:rsidRPr="00713C3C">
        <w:rPr>
          <w:i/>
          <w:sz w:val="24"/>
          <w:szCs w:val="24"/>
        </w:rPr>
        <w:t>?</w:t>
      </w:r>
    </w:p>
    <w:p w14:paraId="453AE6A1" w14:textId="24FC3E81" w:rsidR="007A2A27" w:rsidRPr="003F600A" w:rsidRDefault="00D24D52" w:rsidP="00713C3C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What are some practical ways of consulting with God before you make plans?</w:t>
      </w:r>
    </w:p>
    <w:p w14:paraId="5E06A51B" w14:textId="77777777" w:rsidR="00586ADD" w:rsidRPr="00CA7D78" w:rsidRDefault="00586ADD" w:rsidP="00586ADD">
      <w:pPr>
        <w:pStyle w:val="ListParagraph"/>
        <w:ind w:left="1080"/>
        <w:rPr>
          <w:i/>
          <w:sz w:val="24"/>
          <w:szCs w:val="24"/>
        </w:rPr>
      </w:pPr>
    </w:p>
    <w:p w14:paraId="3FF8E58F" w14:textId="29FCD762" w:rsidR="00586ADD" w:rsidRPr="00D21D5D" w:rsidRDefault="00586ADD" w:rsidP="00713C3C">
      <w:pPr>
        <w:rPr>
          <w:bCs/>
          <w:iCs/>
          <w:sz w:val="24"/>
          <w:szCs w:val="24"/>
        </w:rPr>
      </w:pPr>
      <w:r w:rsidRPr="00857448">
        <w:rPr>
          <w:b/>
          <w:i/>
          <w:sz w:val="24"/>
          <w:szCs w:val="24"/>
        </w:rPr>
        <w:t>Pray</w:t>
      </w:r>
      <w:r w:rsidR="0083159F">
        <w:rPr>
          <w:b/>
          <w:i/>
          <w:sz w:val="24"/>
          <w:szCs w:val="24"/>
        </w:rPr>
        <w:t>ing</w:t>
      </w:r>
      <w:r w:rsidRPr="00857448">
        <w:rPr>
          <w:b/>
          <w:i/>
          <w:sz w:val="24"/>
          <w:szCs w:val="24"/>
        </w:rPr>
        <w:t xml:space="preserve"> &amp;</w:t>
      </w:r>
      <w:r w:rsidRPr="0043694C">
        <w:rPr>
          <w:b/>
          <w:i/>
          <w:sz w:val="24"/>
          <w:szCs w:val="24"/>
        </w:rPr>
        <w:t xml:space="preserve"> </w:t>
      </w:r>
      <w:r w:rsidRPr="00857448">
        <w:rPr>
          <w:b/>
          <w:i/>
          <w:sz w:val="24"/>
          <w:szCs w:val="24"/>
        </w:rPr>
        <w:t>Next Step</w:t>
      </w:r>
      <w:r w:rsidR="00D21D5D">
        <w:rPr>
          <w:bCs/>
          <w:iCs/>
          <w:sz w:val="24"/>
          <w:szCs w:val="24"/>
        </w:rPr>
        <w:t xml:space="preserve"> </w:t>
      </w:r>
      <w:r w:rsidR="00FC1F13">
        <w:rPr>
          <w:bCs/>
          <w:iCs/>
          <w:sz w:val="24"/>
          <w:szCs w:val="24"/>
        </w:rPr>
        <w:t xml:space="preserve">(each member </w:t>
      </w:r>
      <w:proofErr w:type="gramStart"/>
      <w:r w:rsidR="00FC1F13">
        <w:rPr>
          <w:bCs/>
          <w:iCs/>
          <w:sz w:val="24"/>
          <w:szCs w:val="24"/>
        </w:rPr>
        <w:t>cho</w:t>
      </w:r>
      <w:r w:rsidR="00880DFA">
        <w:rPr>
          <w:bCs/>
          <w:iCs/>
          <w:sz w:val="24"/>
          <w:szCs w:val="24"/>
        </w:rPr>
        <w:t>o</w:t>
      </w:r>
      <w:r w:rsidR="00FC1F13">
        <w:rPr>
          <w:bCs/>
          <w:iCs/>
          <w:sz w:val="24"/>
          <w:szCs w:val="24"/>
        </w:rPr>
        <w:t>se</w:t>
      </w:r>
      <w:proofErr w:type="gramEnd"/>
      <w:r w:rsidR="00FC1F13">
        <w:rPr>
          <w:bCs/>
          <w:iCs/>
          <w:sz w:val="24"/>
          <w:szCs w:val="24"/>
        </w:rPr>
        <w:t xml:space="preserve"> </w:t>
      </w:r>
      <w:r w:rsidR="00FC1F13" w:rsidRPr="00880DFA">
        <w:rPr>
          <w:bCs/>
          <w:iCs/>
          <w:sz w:val="24"/>
          <w:szCs w:val="24"/>
          <w:u w:val="single"/>
        </w:rPr>
        <w:t>one</w:t>
      </w:r>
      <w:r w:rsidR="00FC1F13">
        <w:rPr>
          <w:bCs/>
          <w:iCs/>
          <w:sz w:val="24"/>
          <w:szCs w:val="24"/>
        </w:rPr>
        <w:t xml:space="preserve">) </w:t>
      </w:r>
    </w:p>
    <w:p w14:paraId="46A5AF0F" w14:textId="58C68A86" w:rsidR="00713C3C" w:rsidRDefault="00D24D52" w:rsidP="000F5504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Next time you need to </w:t>
      </w:r>
      <w:proofErr w:type="gramStart"/>
      <w:r>
        <w:rPr>
          <w:i/>
          <w:sz w:val="24"/>
          <w:szCs w:val="24"/>
        </w:rPr>
        <w:t>make a plan</w:t>
      </w:r>
      <w:proofErr w:type="gramEnd"/>
      <w:r>
        <w:rPr>
          <w:i/>
          <w:sz w:val="24"/>
          <w:szCs w:val="24"/>
        </w:rPr>
        <w:t xml:space="preserve"> commit to re-read James 4:13-17. </w:t>
      </w:r>
    </w:p>
    <w:p w14:paraId="177D2C80" w14:textId="77777777" w:rsidR="002041D4" w:rsidRPr="009B2B94" w:rsidRDefault="002041D4" w:rsidP="002041D4">
      <w:pPr>
        <w:pStyle w:val="ListParagraph"/>
        <w:numPr>
          <w:ilvl w:val="0"/>
          <w:numId w:val="11"/>
        </w:numPr>
        <w:spacing w:after="0" w:line="36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Take some time this week to determine if you are avoiding doing the right thing because it is hard.</w:t>
      </w:r>
    </w:p>
    <w:p w14:paraId="53BD128A" w14:textId="77777777" w:rsidR="002041D4" w:rsidRPr="009B2B94" w:rsidRDefault="002041D4" w:rsidP="002041D4">
      <w:pPr>
        <w:pStyle w:val="ListParagraph"/>
        <w:spacing w:after="0" w:line="360" w:lineRule="auto"/>
        <w:ind w:left="1080"/>
        <w:rPr>
          <w:i/>
          <w:sz w:val="24"/>
          <w:szCs w:val="24"/>
        </w:rPr>
      </w:pPr>
    </w:p>
    <w:sectPr w:rsidR="002041D4" w:rsidRPr="009B2B94" w:rsidSect="008315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85D4C"/>
    <w:multiLevelType w:val="hybridMultilevel"/>
    <w:tmpl w:val="CFDA82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166A48"/>
    <w:multiLevelType w:val="hybridMultilevel"/>
    <w:tmpl w:val="4ED25C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386589"/>
    <w:multiLevelType w:val="hybridMultilevel"/>
    <w:tmpl w:val="B75E2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BE69BF"/>
    <w:multiLevelType w:val="hybridMultilevel"/>
    <w:tmpl w:val="319818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F17D90"/>
    <w:multiLevelType w:val="hybridMultilevel"/>
    <w:tmpl w:val="704811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F16603"/>
    <w:multiLevelType w:val="multilevel"/>
    <w:tmpl w:val="A9B4E0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7EA30AD"/>
    <w:multiLevelType w:val="hybridMultilevel"/>
    <w:tmpl w:val="3516DF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EFA1742"/>
    <w:multiLevelType w:val="hybridMultilevel"/>
    <w:tmpl w:val="96FCCD3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A90074D"/>
    <w:multiLevelType w:val="hybridMultilevel"/>
    <w:tmpl w:val="821607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A056890"/>
    <w:multiLevelType w:val="hybridMultilevel"/>
    <w:tmpl w:val="60D415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8"/>
  </w:num>
  <w:num w:numId="4">
    <w:abstractNumId w:val="5"/>
    <w:lvlOverride w:ilvl="0">
      <w:startOverride w:val="1"/>
    </w:lvlOverride>
  </w:num>
  <w:num w:numId="5">
    <w:abstractNumId w:val="5"/>
    <w:lvlOverride w:ilvl="0"/>
    <w:lvlOverride w:ilvl="1">
      <w:startOverride w:val="1"/>
    </w:lvlOverride>
  </w:num>
  <w:num w:numId="6">
    <w:abstractNumId w:val="5"/>
    <w:lvlOverride w:ilvl="0"/>
    <w:lvlOverride w:ilvl="1">
      <w:startOverride w:val="1"/>
    </w:lvlOverride>
  </w:num>
  <w:num w:numId="7">
    <w:abstractNumId w:val="6"/>
  </w:num>
  <w:num w:numId="8">
    <w:abstractNumId w:val="4"/>
  </w:num>
  <w:num w:numId="9">
    <w:abstractNumId w:val="1"/>
  </w:num>
  <w:num w:numId="10">
    <w:abstractNumId w:val="9"/>
  </w:num>
  <w:num w:numId="11">
    <w:abstractNumId w:val="0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sLQwMzQwNjAxsDRV0lEKTi0uzszPAykwrAUAcRkP9SwAAAA="/>
  </w:docVars>
  <w:rsids>
    <w:rsidRoot w:val="00DF0DF0"/>
    <w:rsid w:val="00001EBA"/>
    <w:rsid w:val="00002047"/>
    <w:rsid w:val="0000477F"/>
    <w:rsid w:val="00004DAB"/>
    <w:rsid w:val="000054E5"/>
    <w:rsid w:val="000066BA"/>
    <w:rsid w:val="00006B0F"/>
    <w:rsid w:val="00006E4A"/>
    <w:rsid w:val="00007531"/>
    <w:rsid w:val="0001192B"/>
    <w:rsid w:val="00015D23"/>
    <w:rsid w:val="0002046E"/>
    <w:rsid w:val="000209E8"/>
    <w:rsid w:val="00020E77"/>
    <w:rsid w:val="0002133F"/>
    <w:rsid w:val="0002228E"/>
    <w:rsid w:val="00023958"/>
    <w:rsid w:val="00024B5F"/>
    <w:rsid w:val="000250DE"/>
    <w:rsid w:val="00026DBF"/>
    <w:rsid w:val="000300CD"/>
    <w:rsid w:val="00030943"/>
    <w:rsid w:val="000309E7"/>
    <w:rsid w:val="00030A0E"/>
    <w:rsid w:val="00034F65"/>
    <w:rsid w:val="000353CE"/>
    <w:rsid w:val="0003650B"/>
    <w:rsid w:val="00036AAD"/>
    <w:rsid w:val="0003799B"/>
    <w:rsid w:val="00037FB0"/>
    <w:rsid w:val="000401F9"/>
    <w:rsid w:val="000418D8"/>
    <w:rsid w:val="00042CD1"/>
    <w:rsid w:val="00042E89"/>
    <w:rsid w:val="00043033"/>
    <w:rsid w:val="00043B51"/>
    <w:rsid w:val="0004462D"/>
    <w:rsid w:val="00044E5B"/>
    <w:rsid w:val="0004560C"/>
    <w:rsid w:val="00045984"/>
    <w:rsid w:val="00046723"/>
    <w:rsid w:val="00046B42"/>
    <w:rsid w:val="00046EB8"/>
    <w:rsid w:val="00047CAA"/>
    <w:rsid w:val="00050AFD"/>
    <w:rsid w:val="00054055"/>
    <w:rsid w:val="000542DE"/>
    <w:rsid w:val="00054807"/>
    <w:rsid w:val="00054D3F"/>
    <w:rsid w:val="0005638A"/>
    <w:rsid w:val="000564E2"/>
    <w:rsid w:val="00057641"/>
    <w:rsid w:val="00057863"/>
    <w:rsid w:val="00060517"/>
    <w:rsid w:val="0006084E"/>
    <w:rsid w:val="00062128"/>
    <w:rsid w:val="00062764"/>
    <w:rsid w:val="00062C0E"/>
    <w:rsid w:val="00063136"/>
    <w:rsid w:val="00065A1E"/>
    <w:rsid w:val="00065B36"/>
    <w:rsid w:val="00065D40"/>
    <w:rsid w:val="0006619C"/>
    <w:rsid w:val="00067ABB"/>
    <w:rsid w:val="00067D94"/>
    <w:rsid w:val="00067FF6"/>
    <w:rsid w:val="00070799"/>
    <w:rsid w:val="00070836"/>
    <w:rsid w:val="0007210A"/>
    <w:rsid w:val="0007310D"/>
    <w:rsid w:val="000752D4"/>
    <w:rsid w:val="00076498"/>
    <w:rsid w:val="00076930"/>
    <w:rsid w:val="00076A99"/>
    <w:rsid w:val="00076E9A"/>
    <w:rsid w:val="0007790C"/>
    <w:rsid w:val="00077AAD"/>
    <w:rsid w:val="00081242"/>
    <w:rsid w:val="0008226D"/>
    <w:rsid w:val="00083BC3"/>
    <w:rsid w:val="00086F1C"/>
    <w:rsid w:val="00087554"/>
    <w:rsid w:val="000878A9"/>
    <w:rsid w:val="00087DCB"/>
    <w:rsid w:val="000901F6"/>
    <w:rsid w:val="00091BE6"/>
    <w:rsid w:val="00091E19"/>
    <w:rsid w:val="0009225D"/>
    <w:rsid w:val="000935BC"/>
    <w:rsid w:val="00093908"/>
    <w:rsid w:val="00093F5E"/>
    <w:rsid w:val="000964B3"/>
    <w:rsid w:val="00096AAE"/>
    <w:rsid w:val="000A005C"/>
    <w:rsid w:val="000A215B"/>
    <w:rsid w:val="000A3151"/>
    <w:rsid w:val="000A37A4"/>
    <w:rsid w:val="000A37DE"/>
    <w:rsid w:val="000A37F3"/>
    <w:rsid w:val="000A3EB0"/>
    <w:rsid w:val="000A43AA"/>
    <w:rsid w:val="000A5541"/>
    <w:rsid w:val="000A6947"/>
    <w:rsid w:val="000B0F9C"/>
    <w:rsid w:val="000B1BE0"/>
    <w:rsid w:val="000B4352"/>
    <w:rsid w:val="000B4DDF"/>
    <w:rsid w:val="000B4DE2"/>
    <w:rsid w:val="000B5B4D"/>
    <w:rsid w:val="000B6797"/>
    <w:rsid w:val="000B67C9"/>
    <w:rsid w:val="000B7087"/>
    <w:rsid w:val="000B7730"/>
    <w:rsid w:val="000C0251"/>
    <w:rsid w:val="000C0D03"/>
    <w:rsid w:val="000C0DC8"/>
    <w:rsid w:val="000C1A51"/>
    <w:rsid w:val="000C2397"/>
    <w:rsid w:val="000C2AA2"/>
    <w:rsid w:val="000C3144"/>
    <w:rsid w:val="000C3A8D"/>
    <w:rsid w:val="000C4D48"/>
    <w:rsid w:val="000C53B5"/>
    <w:rsid w:val="000C6044"/>
    <w:rsid w:val="000C6981"/>
    <w:rsid w:val="000C6FFF"/>
    <w:rsid w:val="000C7D47"/>
    <w:rsid w:val="000D011A"/>
    <w:rsid w:val="000D03CC"/>
    <w:rsid w:val="000D101E"/>
    <w:rsid w:val="000D2132"/>
    <w:rsid w:val="000D2760"/>
    <w:rsid w:val="000D3239"/>
    <w:rsid w:val="000D377B"/>
    <w:rsid w:val="000D4013"/>
    <w:rsid w:val="000D5CC9"/>
    <w:rsid w:val="000D7057"/>
    <w:rsid w:val="000E0019"/>
    <w:rsid w:val="000E016D"/>
    <w:rsid w:val="000E113A"/>
    <w:rsid w:val="000E2CD4"/>
    <w:rsid w:val="000E2EA6"/>
    <w:rsid w:val="000E3BD4"/>
    <w:rsid w:val="000E4596"/>
    <w:rsid w:val="000E4E5F"/>
    <w:rsid w:val="000E5E08"/>
    <w:rsid w:val="000E7E49"/>
    <w:rsid w:val="000F0251"/>
    <w:rsid w:val="000F17DF"/>
    <w:rsid w:val="000F41AA"/>
    <w:rsid w:val="000F495C"/>
    <w:rsid w:val="000F5FC2"/>
    <w:rsid w:val="000F6448"/>
    <w:rsid w:val="000F6AC4"/>
    <w:rsid w:val="000F75E7"/>
    <w:rsid w:val="00100800"/>
    <w:rsid w:val="00100909"/>
    <w:rsid w:val="001028B5"/>
    <w:rsid w:val="00103CF9"/>
    <w:rsid w:val="001048A8"/>
    <w:rsid w:val="00106E41"/>
    <w:rsid w:val="0011025B"/>
    <w:rsid w:val="00110327"/>
    <w:rsid w:val="00110853"/>
    <w:rsid w:val="00112706"/>
    <w:rsid w:val="00112E5F"/>
    <w:rsid w:val="00113020"/>
    <w:rsid w:val="00114084"/>
    <w:rsid w:val="001141FD"/>
    <w:rsid w:val="00115887"/>
    <w:rsid w:val="001201DD"/>
    <w:rsid w:val="00121466"/>
    <w:rsid w:val="00121F72"/>
    <w:rsid w:val="00121FBA"/>
    <w:rsid w:val="001220A4"/>
    <w:rsid w:val="0012230F"/>
    <w:rsid w:val="001224A4"/>
    <w:rsid w:val="001225D7"/>
    <w:rsid w:val="00122FE3"/>
    <w:rsid w:val="0012372B"/>
    <w:rsid w:val="00123BFD"/>
    <w:rsid w:val="0012478F"/>
    <w:rsid w:val="00124E06"/>
    <w:rsid w:val="00126C60"/>
    <w:rsid w:val="00131A56"/>
    <w:rsid w:val="00132A3C"/>
    <w:rsid w:val="00133048"/>
    <w:rsid w:val="00133519"/>
    <w:rsid w:val="001339D7"/>
    <w:rsid w:val="001342C6"/>
    <w:rsid w:val="0013457E"/>
    <w:rsid w:val="00134FAC"/>
    <w:rsid w:val="00135321"/>
    <w:rsid w:val="001353F2"/>
    <w:rsid w:val="00135E83"/>
    <w:rsid w:val="00135FA4"/>
    <w:rsid w:val="0013629E"/>
    <w:rsid w:val="00136B0E"/>
    <w:rsid w:val="00136DD5"/>
    <w:rsid w:val="00137508"/>
    <w:rsid w:val="0013750E"/>
    <w:rsid w:val="00137690"/>
    <w:rsid w:val="0014004D"/>
    <w:rsid w:val="0014011F"/>
    <w:rsid w:val="0014121E"/>
    <w:rsid w:val="0014135B"/>
    <w:rsid w:val="00143F91"/>
    <w:rsid w:val="0014488D"/>
    <w:rsid w:val="00144A91"/>
    <w:rsid w:val="0014551A"/>
    <w:rsid w:val="00146AB2"/>
    <w:rsid w:val="00146D3A"/>
    <w:rsid w:val="00147DCD"/>
    <w:rsid w:val="00150426"/>
    <w:rsid w:val="0015052F"/>
    <w:rsid w:val="001513E2"/>
    <w:rsid w:val="00151436"/>
    <w:rsid w:val="00151539"/>
    <w:rsid w:val="0015161A"/>
    <w:rsid w:val="00151FC3"/>
    <w:rsid w:val="001526D9"/>
    <w:rsid w:val="00152E8E"/>
    <w:rsid w:val="00152F87"/>
    <w:rsid w:val="00152FBD"/>
    <w:rsid w:val="00154250"/>
    <w:rsid w:val="00154D98"/>
    <w:rsid w:val="00154F71"/>
    <w:rsid w:val="001554F2"/>
    <w:rsid w:val="00155721"/>
    <w:rsid w:val="0015764E"/>
    <w:rsid w:val="00157AFF"/>
    <w:rsid w:val="0016063A"/>
    <w:rsid w:val="001607A4"/>
    <w:rsid w:val="001609EE"/>
    <w:rsid w:val="00161D3B"/>
    <w:rsid w:val="00162582"/>
    <w:rsid w:val="00162C40"/>
    <w:rsid w:val="001633AB"/>
    <w:rsid w:val="00163F35"/>
    <w:rsid w:val="00166542"/>
    <w:rsid w:val="00166D2E"/>
    <w:rsid w:val="001670E8"/>
    <w:rsid w:val="001701CA"/>
    <w:rsid w:val="00170E68"/>
    <w:rsid w:val="00171C67"/>
    <w:rsid w:val="00172426"/>
    <w:rsid w:val="0017257A"/>
    <w:rsid w:val="001727AC"/>
    <w:rsid w:val="001743F8"/>
    <w:rsid w:val="00174461"/>
    <w:rsid w:val="00174FE5"/>
    <w:rsid w:val="001757E5"/>
    <w:rsid w:val="00176191"/>
    <w:rsid w:val="00181441"/>
    <w:rsid w:val="00181809"/>
    <w:rsid w:val="00181979"/>
    <w:rsid w:val="00182060"/>
    <w:rsid w:val="001837F5"/>
    <w:rsid w:val="00183E32"/>
    <w:rsid w:val="00183FC0"/>
    <w:rsid w:val="001841BB"/>
    <w:rsid w:val="00184649"/>
    <w:rsid w:val="00185DF7"/>
    <w:rsid w:val="00186532"/>
    <w:rsid w:val="0018668F"/>
    <w:rsid w:val="001876A4"/>
    <w:rsid w:val="00190617"/>
    <w:rsid w:val="001910A4"/>
    <w:rsid w:val="0019174F"/>
    <w:rsid w:val="00191784"/>
    <w:rsid w:val="00193118"/>
    <w:rsid w:val="001937F0"/>
    <w:rsid w:val="00194DC8"/>
    <w:rsid w:val="00195736"/>
    <w:rsid w:val="00195C43"/>
    <w:rsid w:val="001962C3"/>
    <w:rsid w:val="00196CE7"/>
    <w:rsid w:val="001A0556"/>
    <w:rsid w:val="001A0D03"/>
    <w:rsid w:val="001A22EE"/>
    <w:rsid w:val="001A28E9"/>
    <w:rsid w:val="001A4F7B"/>
    <w:rsid w:val="001A5961"/>
    <w:rsid w:val="001A5C0C"/>
    <w:rsid w:val="001A69DF"/>
    <w:rsid w:val="001B008E"/>
    <w:rsid w:val="001B05CF"/>
    <w:rsid w:val="001B074E"/>
    <w:rsid w:val="001B0995"/>
    <w:rsid w:val="001B0A48"/>
    <w:rsid w:val="001B10C7"/>
    <w:rsid w:val="001B2258"/>
    <w:rsid w:val="001B2C7A"/>
    <w:rsid w:val="001B4DE6"/>
    <w:rsid w:val="001B5029"/>
    <w:rsid w:val="001B56BC"/>
    <w:rsid w:val="001B59B0"/>
    <w:rsid w:val="001B6120"/>
    <w:rsid w:val="001B63B3"/>
    <w:rsid w:val="001C0F4A"/>
    <w:rsid w:val="001C158D"/>
    <w:rsid w:val="001C1770"/>
    <w:rsid w:val="001C1A1C"/>
    <w:rsid w:val="001C2372"/>
    <w:rsid w:val="001C24DC"/>
    <w:rsid w:val="001C2DA8"/>
    <w:rsid w:val="001C3E1B"/>
    <w:rsid w:val="001C4C37"/>
    <w:rsid w:val="001C67ED"/>
    <w:rsid w:val="001D08A4"/>
    <w:rsid w:val="001D1E0A"/>
    <w:rsid w:val="001D4B03"/>
    <w:rsid w:val="001D53D4"/>
    <w:rsid w:val="001D6422"/>
    <w:rsid w:val="001D67F0"/>
    <w:rsid w:val="001D6D55"/>
    <w:rsid w:val="001D7AD0"/>
    <w:rsid w:val="001D7FC0"/>
    <w:rsid w:val="001E0E1C"/>
    <w:rsid w:val="001E19E2"/>
    <w:rsid w:val="001E1EDA"/>
    <w:rsid w:val="001E21FC"/>
    <w:rsid w:val="001E2A61"/>
    <w:rsid w:val="001E2AD9"/>
    <w:rsid w:val="001E2D55"/>
    <w:rsid w:val="001E2E9F"/>
    <w:rsid w:val="001E2FCD"/>
    <w:rsid w:val="001E3BB5"/>
    <w:rsid w:val="001E4461"/>
    <w:rsid w:val="001E4E68"/>
    <w:rsid w:val="001E5415"/>
    <w:rsid w:val="001E6511"/>
    <w:rsid w:val="001E7838"/>
    <w:rsid w:val="001F053D"/>
    <w:rsid w:val="001F0B52"/>
    <w:rsid w:val="001F20BF"/>
    <w:rsid w:val="001F20FB"/>
    <w:rsid w:val="001F28CC"/>
    <w:rsid w:val="001F2D26"/>
    <w:rsid w:val="001F2DC1"/>
    <w:rsid w:val="001F4711"/>
    <w:rsid w:val="001F4749"/>
    <w:rsid w:val="001F638F"/>
    <w:rsid w:val="001F6A78"/>
    <w:rsid w:val="001F74BA"/>
    <w:rsid w:val="001F75DA"/>
    <w:rsid w:val="001F7659"/>
    <w:rsid w:val="001F7866"/>
    <w:rsid w:val="00202568"/>
    <w:rsid w:val="00202EE7"/>
    <w:rsid w:val="00203516"/>
    <w:rsid w:val="00203ABB"/>
    <w:rsid w:val="00203E87"/>
    <w:rsid w:val="002041D4"/>
    <w:rsid w:val="00204AE7"/>
    <w:rsid w:val="00205732"/>
    <w:rsid w:val="002063C7"/>
    <w:rsid w:val="00206E69"/>
    <w:rsid w:val="00207B9D"/>
    <w:rsid w:val="002112BE"/>
    <w:rsid w:val="0021295D"/>
    <w:rsid w:val="00213394"/>
    <w:rsid w:val="00213BEE"/>
    <w:rsid w:val="002141D9"/>
    <w:rsid w:val="00214A67"/>
    <w:rsid w:val="00214B56"/>
    <w:rsid w:val="0021533E"/>
    <w:rsid w:val="00215A8E"/>
    <w:rsid w:val="0021603A"/>
    <w:rsid w:val="00217515"/>
    <w:rsid w:val="00217B74"/>
    <w:rsid w:val="00220689"/>
    <w:rsid w:val="00220820"/>
    <w:rsid w:val="0022088E"/>
    <w:rsid w:val="00220D0B"/>
    <w:rsid w:val="00220D8A"/>
    <w:rsid w:val="00220FF8"/>
    <w:rsid w:val="00221761"/>
    <w:rsid w:val="00221D18"/>
    <w:rsid w:val="00222F82"/>
    <w:rsid w:val="00223F49"/>
    <w:rsid w:val="00226591"/>
    <w:rsid w:val="00230102"/>
    <w:rsid w:val="002303BC"/>
    <w:rsid w:val="00230CB3"/>
    <w:rsid w:val="00231483"/>
    <w:rsid w:val="002330AE"/>
    <w:rsid w:val="0023316F"/>
    <w:rsid w:val="00233361"/>
    <w:rsid w:val="002338EF"/>
    <w:rsid w:val="00234941"/>
    <w:rsid w:val="00234B5E"/>
    <w:rsid w:val="002351EE"/>
    <w:rsid w:val="002364F7"/>
    <w:rsid w:val="0023678B"/>
    <w:rsid w:val="0023681F"/>
    <w:rsid w:val="00236D56"/>
    <w:rsid w:val="00237A75"/>
    <w:rsid w:val="00237EBA"/>
    <w:rsid w:val="00240FC9"/>
    <w:rsid w:val="00243AB7"/>
    <w:rsid w:val="00244527"/>
    <w:rsid w:val="002446D1"/>
    <w:rsid w:val="00245D79"/>
    <w:rsid w:val="002465AD"/>
    <w:rsid w:val="002470D5"/>
    <w:rsid w:val="0024736A"/>
    <w:rsid w:val="0024755A"/>
    <w:rsid w:val="002507C0"/>
    <w:rsid w:val="00251759"/>
    <w:rsid w:val="0025192B"/>
    <w:rsid w:val="00251B87"/>
    <w:rsid w:val="00252376"/>
    <w:rsid w:val="002527C8"/>
    <w:rsid w:val="002527DC"/>
    <w:rsid w:val="002534D1"/>
    <w:rsid w:val="002540BA"/>
    <w:rsid w:val="002548B4"/>
    <w:rsid w:val="00254A31"/>
    <w:rsid w:val="00254C63"/>
    <w:rsid w:val="00255D24"/>
    <w:rsid w:val="002563E3"/>
    <w:rsid w:val="002564DC"/>
    <w:rsid w:val="002566AD"/>
    <w:rsid w:val="00256844"/>
    <w:rsid w:val="00256E33"/>
    <w:rsid w:val="00257BE9"/>
    <w:rsid w:val="0026132B"/>
    <w:rsid w:val="00261537"/>
    <w:rsid w:val="0026153A"/>
    <w:rsid w:val="00261A1B"/>
    <w:rsid w:val="00262367"/>
    <w:rsid w:val="0026262C"/>
    <w:rsid w:val="00262880"/>
    <w:rsid w:val="002632E9"/>
    <w:rsid w:val="002633AD"/>
    <w:rsid w:val="002645B6"/>
    <w:rsid w:val="00264C6E"/>
    <w:rsid w:val="00264D42"/>
    <w:rsid w:val="002660E8"/>
    <w:rsid w:val="00266CF9"/>
    <w:rsid w:val="00266F7C"/>
    <w:rsid w:val="00266F8D"/>
    <w:rsid w:val="0026734C"/>
    <w:rsid w:val="00267992"/>
    <w:rsid w:val="002704A9"/>
    <w:rsid w:val="00270EBF"/>
    <w:rsid w:val="0027167B"/>
    <w:rsid w:val="00271A8D"/>
    <w:rsid w:val="00271CF5"/>
    <w:rsid w:val="00271D10"/>
    <w:rsid w:val="00274461"/>
    <w:rsid w:val="002749B1"/>
    <w:rsid w:val="00274ED7"/>
    <w:rsid w:val="00274EE7"/>
    <w:rsid w:val="00274FEE"/>
    <w:rsid w:val="00275C00"/>
    <w:rsid w:val="0027738D"/>
    <w:rsid w:val="00277971"/>
    <w:rsid w:val="002800DA"/>
    <w:rsid w:val="002805A3"/>
    <w:rsid w:val="002824C5"/>
    <w:rsid w:val="002825DE"/>
    <w:rsid w:val="00282EF9"/>
    <w:rsid w:val="002836C2"/>
    <w:rsid w:val="00284DC1"/>
    <w:rsid w:val="00284E48"/>
    <w:rsid w:val="002873BD"/>
    <w:rsid w:val="00287681"/>
    <w:rsid w:val="002879F7"/>
    <w:rsid w:val="00287E83"/>
    <w:rsid w:val="00290975"/>
    <w:rsid w:val="00290A33"/>
    <w:rsid w:val="00290F66"/>
    <w:rsid w:val="0029121A"/>
    <w:rsid w:val="00291B88"/>
    <w:rsid w:val="00291D0E"/>
    <w:rsid w:val="0029200A"/>
    <w:rsid w:val="00292055"/>
    <w:rsid w:val="00293DBA"/>
    <w:rsid w:val="00294397"/>
    <w:rsid w:val="00294755"/>
    <w:rsid w:val="00294E29"/>
    <w:rsid w:val="00295B8C"/>
    <w:rsid w:val="002978F0"/>
    <w:rsid w:val="00297F20"/>
    <w:rsid w:val="00297F77"/>
    <w:rsid w:val="002A1D65"/>
    <w:rsid w:val="002A38FB"/>
    <w:rsid w:val="002A3927"/>
    <w:rsid w:val="002A3A7B"/>
    <w:rsid w:val="002A44D4"/>
    <w:rsid w:val="002A4B69"/>
    <w:rsid w:val="002A5286"/>
    <w:rsid w:val="002A5EBC"/>
    <w:rsid w:val="002A7106"/>
    <w:rsid w:val="002A7E12"/>
    <w:rsid w:val="002B1466"/>
    <w:rsid w:val="002B2157"/>
    <w:rsid w:val="002B256D"/>
    <w:rsid w:val="002B3166"/>
    <w:rsid w:val="002B3A2F"/>
    <w:rsid w:val="002B5044"/>
    <w:rsid w:val="002B531E"/>
    <w:rsid w:val="002B562E"/>
    <w:rsid w:val="002B572D"/>
    <w:rsid w:val="002B60AD"/>
    <w:rsid w:val="002B733B"/>
    <w:rsid w:val="002B7C6D"/>
    <w:rsid w:val="002C0E66"/>
    <w:rsid w:val="002C1041"/>
    <w:rsid w:val="002C1C18"/>
    <w:rsid w:val="002C3A28"/>
    <w:rsid w:val="002C415B"/>
    <w:rsid w:val="002C5A7E"/>
    <w:rsid w:val="002C7204"/>
    <w:rsid w:val="002D153C"/>
    <w:rsid w:val="002D32CD"/>
    <w:rsid w:val="002D3672"/>
    <w:rsid w:val="002D4BD5"/>
    <w:rsid w:val="002D4E15"/>
    <w:rsid w:val="002D69CC"/>
    <w:rsid w:val="002D6EC2"/>
    <w:rsid w:val="002D76EE"/>
    <w:rsid w:val="002D7FEE"/>
    <w:rsid w:val="002E25A5"/>
    <w:rsid w:val="002E28FC"/>
    <w:rsid w:val="002E2FE0"/>
    <w:rsid w:val="002E32BE"/>
    <w:rsid w:val="002E32D1"/>
    <w:rsid w:val="002E36B0"/>
    <w:rsid w:val="002E4432"/>
    <w:rsid w:val="002E451E"/>
    <w:rsid w:val="002E452D"/>
    <w:rsid w:val="002E4BC4"/>
    <w:rsid w:val="002E567A"/>
    <w:rsid w:val="002E57F3"/>
    <w:rsid w:val="002E6687"/>
    <w:rsid w:val="002E67A8"/>
    <w:rsid w:val="002E7B04"/>
    <w:rsid w:val="002F0A2D"/>
    <w:rsid w:val="002F1C6D"/>
    <w:rsid w:val="002F2199"/>
    <w:rsid w:val="002F3259"/>
    <w:rsid w:val="002F3C20"/>
    <w:rsid w:val="002F4697"/>
    <w:rsid w:val="002F4A4E"/>
    <w:rsid w:val="002F5CC0"/>
    <w:rsid w:val="002F60FA"/>
    <w:rsid w:val="002F6D81"/>
    <w:rsid w:val="002F6E36"/>
    <w:rsid w:val="002F7258"/>
    <w:rsid w:val="002F7BC7"/>
    <w:rsid w:val="0030085A"/>
    <w:rsid w:val="00300870"/>
    <w:rsid w:val="00300FC7"/>
    <w:rsid w:val="00301943"/>
    <w:rsid w:val="00301F71"/>
    <w:rsid w:val="003028A3"/>
    <w:rsid w:val="003028E4"/>
    <w:rsid w:val="00302E04"/>
    <w:rsid w:val="00304482"/>
    <w:rsid w:val="003046D8"/>
    <w:rsid w:val="0030680B"/>
    <w:rsid w:val="00307502"/>
    <w:rsid w:val="00307F47"/>
    <w:rsid w:val="003103D6"/>
    <w:rsid w:val="00310C01"/>
    <w:rsid w:val="003137A0"/>
    <w:rsid w:val="00314B50"/>
    <w:rsid w:val="0031503E"/>
    <w:rsid w:val="00315CEC"/>
    <w:rsid w:val="00316448"/>
    <w:rsid w:val="00316F6D"/>
    <w:rsid w:val="00316FE9"/>
    <w:rsid w:val="00320093"/>
    <w:rsid w:val="00320E98"/>
    <w:rsid w:val="00321867"/>
    <w:rsid w:val="00322192"/>
    <w:rsid w:val="00324955"/>
    <w:rsid w:val="00326742"/>
    <w:rsid w:val="0032697C"/>
    <w:rsid w:val="003270C9"/>
    <w:rsid w:val="003271CF"/>
    <w:rsid w:val="00327C65"/>
    <w:rsid w:val="00327D78"/>
    <w:rsid w:val="00330015"/>
    <w:rsid w:val="003300F1"/>
    <w:rsid w:val="003313F0"/>
    <w:rsid w:val="00331CC6"/>
    <w:rsid w:val="00331DED"/>
    <w:rsid w:val="003345E6"/>
    <w:rsid w:val="0033490E"/>
    <w:rsid w:val="00334BFA"/>
    <w:rsid w:val="00335269"/>
    <w:rsid w:val="0033563F"/>
    <w:rsid w:val="00335BB3"/>
    <w:rsid w:val="003405E9"/>
    <w:rsid w:val="00340CDF"/>
    <w:rsid w:val="00340DE6"/>
    <w:rsid w:val="00341C16"/>
    <w:rsid w:val="00342626"/>
    <w:rsid w:val="00342C34"/>
    <w:rsid w:val="00343668"/>
    <w:rsid w:val="003438C3"/>
    <w:rsid w:val="00345F10"/>
    <w:rsid w:val="0034611A"/>
    <w:rsid w:val="00346251"/>
    <w:rsid w:val="003475F7"/>
    <w:rsid w:val="003477FC"/>
    <w:rsid w:val="00347D50"/>
    <w:rsid w:val="00350E56"/>
    <w:rsid w:val="00352641"/>
    <w:rsid w:val="00353F8E"/>
    <w:rsid w:val="003552CF"/>
    <w:rsid w:val="00355C0C"/>
    <w:rsid w:val="00360AEE"/>
    <w:rsid w:val="00361D07"/>
    <w:rsid w:val="00362127"/>
    <w:rsid w:val="00362293"/>
    <w:rsid w:val="0036312C"/>
    <w:rsid w:val="003637F4"/>
    <w:rsid w:val="0036380D"/>
    <w:rsid w:val="003642AC"/>
    <w:rsid w:val="003646E5"/>
    <w:rsid w:val="00364DD4"/>
    <w:rsid w:val="00365AED"/>
    <w:rsid w:val="003678AE"/>
    <w:rsid w:val="00370B63"/>
    <w:rsid w:val="00370E4C"/>
    <w:rsid w:val="003711FB"/>
    <w:rsid w:val="00371CAF"/>
    <w:rsid w:val="00372740"/>
    <w:rsid w:val="00374772"/>
    <w:rsid w:val="003751A9"/>
    <w:rsid w:val="003751F7"/>
    <w:rsid w:val="0037590F"/>
    <w:rsid w:val="00376BC8"/>
    <w:rsid w:val="00377DD3"/>
    <w:rsid w:val="00380E63"/>
    <w:rsid w:val="00382543"/>
    <w:rsid w:val="00382FE7"/>
    <w:rsid w:val="0038372D"/>
    <w:rsid w:val="00383DFC"/>
    <w:rsid w:val="00384C11"/>
    <w:rsid w:val="003867B9"/>
    <w:rsid w:val="00387869"/>
    <w:rsid w:val="00387A8E"/>
    <w:rsid w:val="00387DCD"/>
    <w:rsid w:val="00390018"/>
    <w:rsid w:val="003916BD"/>
    <w:rsid w:val="003924AE"/>
    <w:rsid w:val="00392986"/>
    <w:rsid w:val="00393A9C"/>
    <w:rsid w:val="0039421C"/>
    <w:rsid w:val="003950A9"/>
    <w:rsid w:val="003953B0"/>
    <w:rsid w:val="0039545F"/>
    <w:rsid w:val="00395665"/>
    <w:rsid w:val="00395B6A"/>
    <w:rsid w:val="00395BF9"/>
    <w:rsid w:val="00397AED"/>
    <w:rsid w:val="003A1201"/>
    <w:rsid w:val="003A142F"/>
    <w:rsid w:val="003A1D64"/>
    <w:rsid w:val="003A230F"/>
    <w:rsid w:val="003A3763"/>
    <w:rsid w:val="003A41FE"/>
    <w:rsid w:val="003A68C6"/>
    <w:rsid w:val="003A79CE"/>
    <w:rsid w:val="003B011A"/>
    <w:rsid w:val="003B0319"/>
    <w:rsid w:val="003B049A"/>
    <w:rsid w:val="003B09A0"/>
    <w:rsid w:val="003B0C0E"/>
    <w:rsid w:val="003B1552"/>
    <w:rsid w:val="003B23E6"/>
    <w:rsid w:val="003B3A6E"/>
    <w:rsid w:val="003B3DD5"/>
    <w:rsid w:val="003B3ECD"/>
    <w:rsid w:val="003B4216"/>
    <w:rsid w:val="003B517A"/>
    <w:rsid w:val="003B6205"/>
    <w:rsid w:val="003B62E1"/>
    <w:rsid w:val="003B6E76"/>
    <w:rsid w:val="003B6FAC"/>
    <w:rsid w:val="003B70C6"/>
    <w:rsid w:val="003B7EE3"/>
    <w:rsid w:val="003C02F8"/>
    <w:rsid w:val="003C08A6"/>
    <w:rsid w:val="003C0E06"/>
    <w:rsid w:val="003C1AB0"/>
    <w:rsid w:val="003C1AE2"/>
    <w:rsid w:val="003C2EEC"/>
    <w:rsid w:val="003C3D99"/>
    <w:rsid w:val="003C42F5"/>
    <w:rsid w:val="003C4364"/>
    <w:rsid w:val="003C4CFA"/>
    <w:rsid w:val="003C5E0B"/>
    <w:rsid w:val="003C6C8F"/>
    <w:rsid w:val="003D1166"/>
    <w:rsid w:val="003D13D7"/>
    <w:rsid w:val="003D1687"/>
    <w:rsid w:val="003D1708"/>
    <w:rsid w:val="003D1D25"/>
    <w:rsid w:val="003D2188"/>
    <w:rsid w:val="003D2AD3"/>
    <w:rsid w:val="003D3481"/>
    <w:rsid w:val="003D4F24"/>
    <w:rsid w:val="003D53F1"/>
    <w:rsid w:val="003D582F"/>
    <w:rsid w:val="003D6398"/>
    <w:rsid w:val="003D6514"/>
    <w:rsid w:val="003D78C2"/>
    <w:rsid w:val="003E0A36"/>
    <w:rsid w:val="003E2121"/>
    <w:rsid w:val="003E22C5"/>
    <w:rsid w:val="003E234A"/>
    <w:rsid w:val="003E2EC8"/>
    <w:rsid w:val="003E3393"/>
    <w:rsid w:val="003E43B2"/>
    <w:rsid w:val="003E458E"/>
    <w:rsid w:val="003E4A31"/>
    <w:rsid w:val="003E4BB5"/>
    <w:rsid w:val="003E4D71"/>
    <w:rsid w:val="003E4D95"/>
    <w:rsid w:val="003E50CE"/>
    <w:rsid w:val="003E534C"/>
    <w:rsid w:val="003E5B04"/>
    <w:rsid w:val="003E5FEF"/>
    <w:rsid w:val="003E6263"/>
    <w:rsid w:val="003E6634"/>
    <w:rsid w:val="003E7706"/>
    <w:rsid w:val="003F03E9"/>
    <w:rsid w:val="003F066B"/>
    <w:rsid w:val="003F0FF2"/>
    <w:rsid w:val="003F1F98"/>
    <w:rsid w:val="003F544E"/>
    <w:rsid w:val="003F5F05"/>
    <w:rsid w:val="003F600A"/>
    <w:rsid w:val="003F6876"/>
    <w:rsid w:val="003F6D2A"/>
    <w:rsid w:val="004002D0"/>
    <w:rsid w:val="0040080A"/>
    <w:rsid w:val="00400A4E"/>
    <w:rsid w:val="00401502"/>
    <w:rsid w:val="004016A1"/>
    <w:rsid w:val="00401702"/>
    <w:rsid w:val="00401A20"/>
    <w:rsid w:val="004027AE"/>
    <w:rsid w:val="00402D6A"/>
    <w:rsid w:val="0040400D"/>
    <w:rsid w:val="00405DC3"/>
    <w:rsid w:val="0040673E"/>
    <w:rsid w:val="00406B87"/>
    <w:rsid w:val="00407545"/>
    <w:rsid w:val="0040780F"/>
    <w:rsid w:val="0041203D"/>
    <w:rsid w:val="00412E1D"/>
    <w:rsid w:val="00414047"/>
    <w:rsid w:val="00414C96"/>
    <w:rsid w:val="004151A5"/>
    <w:rsid w:val="004163DD"/>
    <w:rsid w:val="00416AE0"/>
    <w:rsid w:val="004171C3"/>
    <w:rsid w:val="00417405"/>
    <w:rsid w:val="004179B2"/>
    <w:rsid w:val="00417DF2"/>
    <w:rsid w:val="004203FE"/>
    <w:rsid w:val="00420FFA"/>
    <w:rsid w:val="0042153B"/>
    <w:rsid w:val="00421ACD"/>
    <w:rsid w:val="00421B25"/>
    <w:rsid w:val="004225CB"/>
    <w:rsid w:val="0042265B"/>
    <w:rsid w:val="00422FA3"/>
    <w:rsid w:val="00424154"/>
    <w:rsid w:val="004259BB"/>
    <w:rsid w:val="00425A3A"/>
    <w:rsid w:val="00426D30"/>
    <w:rsid w:val="00427644"/>
    <w:rsid w:val="004305C7"/>
    <w:rsid w:val="004313E4"/>
    <w:rsid w:val="00433925"/>
    <w:rsid w:val="00434A27"/>
    <w:rsid w:val="00434B66"/>
    <w:rsid w:val="00434E90"/>
    <w:rsid w:val="00435E52"/>
    <w:rsid w:val="00436571"/>
    <w:rsid w:val="004368F7"/>
    <w:rsid w:val="0043694C"/>
    <w:rsid w:val="00436A16"/>
    <w:rsid w:val="00436BB0"/>
    <w:rsid w:val="004377A4"/>
    <w:rsid w:val="0044126C"/>
    <w:rsid w:val="004412CF"/>
    <w:rsid w:val="0044187E"/>
    <w:rsid w:val="00441B43"/>
    <w:rsid w:val="00442727"/>
    <w:rsid w:val="004448F4"/>
    <w:rsid w:val="00445394"/>
    <w:rsid w:val="0044652E"/>
    <w:rsid w:val="0044680F"/>
    <w:rsid w:val="0044769E"/>
    <w:rsid w:val="00447714"/>
    <w:rsid w:val="00447E69"/>
    <w:rsid w:val="00450117"/>
    <w:rsid w:val="00450AD6"/>
    <w:rsid w:val="00450DAC"/>
    <w:rsid w:val="00450ECD"/>
    <w:rsid w:val="00451058"/>
    <w:rsid w:val="00452FAF"/>
    <w:rsid w:val="004537CC"/>
    <w:rsid w:val="004538F9"/>
    <w:rsid w:val="0045460C"/>
    <w:rsid w:val="00454751"/>
    <w:rsid w:val="00455E07"/>
    <w:rsid w:val="00457B28"/>
    <w:rsid w:val="00461142"/>
    <w:rsid w:val="00461359"/>
    <w:rsid w:val="00461465"/>
    <w:rsid w:val="00463B63"/>
    <w:rsid w:val="00465435"/>
    <w:rsid w:val="00465B93"/>
    <w:rsid w:val="00466246"/>
    <w:rsid w:val="0046790E"/>
    <w:rsid w:val="00467E6F"/>
    <w:rsid w:val="0047065E"/>
    <w:rsid w:val="004718BE"/>
    <w:rsid w:val="00471EBE"/>
    <w:rsid w:val="00472937"/>
    <w:rsid w:val="004730E9"/>
    <w:rsid w:val="004738C7"/>
    <w:rsid w:val="00473A71"/>
    <w:rsid w:val="00474AD8"/>
    <w:rsid w:val="00474BBD"/>
    <w:rsid w:val="00474E12"/>
    <w:rsid w:val="00475A5C"/>
    <w:rsid w:val="00476B5E"/>
    <w:rsid w:val="004834C0"/>
    <w:rsid w:val="00483CDE"/>
    <w:rsid w:val="00483EB1"/>
    <w:rsid w:val="0048420E"/>
    <w:rsid w:val="0048442E"/>
    <w:rsid w:val="00484A6B"/>
    <w:rsid w:val="004850D6"/>
    <w:rsid w:val="004852F7"/>
    <w:rsid w:val="00486539"/>
    <w:rsid w:val="0048749D"/>
    <w:rsid w:val="00487EEF"/>
    <w:rsid w:val="00490973"/>
    <w:rsid w:val="00491FE9"/>
    <w:rsid w:val="00492C84"/>
    <w:rsid w:val="00493FBF"/>
    <w:rsid w:val="0049430D"/>
    <w:rsid w:val="00494BBE"/>
    <w:rsid w:val="00495936"/>
    <w:rsid w:val="00495C93"/>
    <w:rsid w:val="004962C1"/>
    <w:rsid w:val="00496318"/>
    <w:rsid w:val="00497EA8"/>
    <w:rsid w:val="004A1653"/>
    <w:rsid w:val="004A2AE6"/>
    <w:rsid w:val="004A2EFF"/>
    <w:rsid w:val="004A309B"/>
    <w:rsid w:val="004A3EA8"/>
    <w:rsid w:val="004A41D2"/>
    <w:rsid w:val="004A5EE7"/>
    <w:rsid w:val="004A72ED"/>
    <w:rsid w:val="004A7F2D"/>
    <w:rsid w:val="004B0B64"/>
    <w:rsid w:val="004B136E"/>
    <w:rsid w:val="004B1D9B"/>
    <w:rsid w:val="004B2087"/>
    <w:rsid w:val="004B2B81"/>
    <w:rsid w:val="004B35E3"/>
    <w:rsid w:val="004B3D5C"/>
    <w:rsid w:val="004B448C"/>
    <w:rsid w:val="004B4767"/>
    <w:rsid w:val="004B4B5A"/>
    <w:rsid w:val="004B6A7B"/>
    <w:rsid w:val="004B7A71"/>
    <w:rsid w:val="004C1508"/>
    <w:rsid w:val="004C1A62"/>
    <w:rsid w:val="004C22B8"/>
    <w:rsid w:val="004C2902"/>
    <w:rsid w:val="004C2FEC"/>
    <w:rsid w:val="004C2FFE"/>
    <w:rsid w:val="004C3783"/>
    <w:rsid w:val="004C3B28"/>
    <w:rsid w:val="004C443F"/>
    <w:rsid w:val="004C520D"/>
    <w:rsid w:val="004C5467"/>
    <w:rsid w:val="004C5E8B"/>
    <w:rsid w:val="004C5EBB"/>
    <w:rsid w:val="004C63D1"/>
    <w:rsid w:val="004C6735"/>
    <w:rsid w:val="004C67D5"/>
    <w:rsid w:val="004C7735"/>
    <w:rsid w:val="004C7BC3"/>
    <w:rsid w:val="004D0323"/>
    <w:rsid w:val="004D0B76"/>
    <w:rsid w:val="004D0D5D"/>
    <w:rsid w:val="004D0DA3"/>
    <w:rsid w:val="004D0FE4"/>
    <w:rsid w:val="004D1068"/>
    <w:rsid w:val="004D1408"/>
    <w:rsid w:val="004D2DE1"/>
    <w:rsid w:val="004D38BE"/>
    <w:rsid w:val="004D4925"/>
    <w:rsid w:val="004D50AC"/>
    <w:rsid w:val="004D56FC"/>
    <w:rsid w:val="004D593C"/>
    <w:rsid w:val="004D5EB1"/>
    <w:rsid w:val="004D669D"/>
    <w:rsid w:val="004D6D10"/>
    <w:rsid w:val="004D6EF0"/>
    <w:rsid w:val="004D7881"/>
    <w:rsid w:val="004D7B0D"/>
    <w:rsid w:val="004E0AA6"/>
    <w:rsid w:val="004E0BB9"/>
    <w:rsid w:val="004E18F4"/>
    <w:rsid w:val="004E269B"/>
    <w:rsid w:val="004E59D4"/>
    <w:rsid w:val="004E6209"/>
    <w:rsid w:val="004E652A"/>
    <w:rsid w:val="004E6D02"/>
    <w:rsid w:val="004E6D91"/>
    <w:rsid w:val="004E723E"/>
    <w:rsid w:val="004E7D46"/>
    <w:rsid w:val="004F0531"/>
    <w:rsid w:val="004F05B6"/>
    <w:rsid w:val="004F078C"/>
    <w:rsid w:val="004F0839"/>
    <w:rsid w:val="004F0D2E"/>
    <w:rsid w:val="004F2A84"/>
    <w:rsid w:val="004F379A"/>
    <w:rsid w:val="004F3EA9"/>
    <w:rsid w:val="004F424E"/>
    <w:rsid w:val="004F433C"/>
    <w:rsid w:val="004F4EA5"/>
    <w:rsid w:val="004F4F36"/>
    <w:rsid w:val="004F562B"/>
    <w:rsid w:val="004F5731"/>
    <w:rsid w:val="004F580D"/>
    <w:rsid w:val="004F5AF0"/>
    <w:rsid w:val="004F6A4A"/>
    <w:rsid w:val="004F6D95"/>
    <w:rsid w:val="004F705E"/>
    <w:rsid w:val="004F77A3"/>
    <w:rsid w:val="004F7B9E"/>
    <w:rsid w:val="004F7F94"/>
    <w:rsid w:val="005003C6"/>
    <w:rsid w:val="0050063D"/>
    <w:rsid w:val="005006DB"/>
    <w:rsid w:val="005007B6"/>
    <w:rsid w:val="00501F9C"/>
    <w:rsid w:val="005022B7"/>
    <w:rsid w:val="005027EC"/>
    <w:rsid w:val="00502BDE"/>
    <w:rsid w:val="00502D68"/>
    <w:rsid w:val="00502F50"/>
    <w:rsid w:val="005038BC"/>
    <w:rsid w:val="00503A26"/>
    <w:rsid w:val="00503EF2"/>
    <w:rsid w:val="0050495C"/>
    <w:rsid w:val="005058B6"/>
    <w:rsid w:val="005062A9"/>
    <w:rsid w:val="0050712E"/>
    <w:rsid w:val="00510590"/>
    <w:rsid w:val="0051172F"/>
    <w:rsid w:val="005133FA"/>
    <w:rsid w:val="0051441A"/>
    <w:rsid w:val="00515F34"/>
    <w:rsid w:val="00516F58"/>
    <w:rsid w:val="00516F69"/>
    <w:rsid w:val="00520BEC"/>
    <w:rsid w:val="00521149"/>
    <w:rsid w:val="005222E5"/>
    <w:rsid w:val="005244D2"/>
    <w:rsid w:val="00524919"/>
    <w:rsid w:val="00526F61"/>
    <w:rsid w:val="0052771E"/>
    <w:rsid w:val="00530694"/>
    <w:rsid w:val="00530B58"/>
    <w:rsid w:val="00530C0B"/>
    <w:rsid w:val="00532402"/>
    <w:rsid w:val="0053275F"/>
    <w:rsid w:val="00532CFD"/>
    <w:rsid w:val="00533BCA"/>
    <w:rsid w:val="00533C39"/>
    <w:rsid w:val="00534658"/>
    <w:rsid w:val="0053519B"/>
    <w:rsid w:val="005352A8"/>
    <w:rsid w:val="005357E0"/>
    <w:rsid w:val="00536CCC"/>
    <w:rsid w:val="005375B2"/>
    <w:rsid w:val="00540570"/>
    <w:rsid w:val="0054096A"/>
    <w:rsid w:val="00540CD5"/>
    <w:rsid w:val="00541486"/>
    <w:rsid w:val="005429B7"/>
    <w:rsid w:val="005438A2"/>
    <w:rsid w:val="0054395D"/>
    <w:rsid w:val="00543C82"/>
    <w:rsid w:val="0054595F"/>
    <w:rsid w:val="005464D0"/>
    <w:rsid w:val="005468A3"/>
    <w:rsid w:val="00546C3E"/>
    <w:rsid w:val="00550C4B"/>
    <w:rsid w:val="005524E5"/>
    <w:rsid w:val="00552E42"/>
    <w:rsid w:val="00552F9A"/>
    <w:rsid w:val="0055429A"/>
    <w:rsid w:val="005549BE"/>
    <w:rsid w:val="00556444"/>
    <w:rsid w:val="005568DA"/>
    <w:rsid w:val="005572AD"/>
    <w:rsid w:val="00560B11"/>
    <w:rsid w:val="00560B6D"/>
    <w:rsid w:val="00560D59"/>
    <w:rsid w:val="00560ED5"/>
    <w:rsid w:val="00562C44"/>
    <w:rsid w:val="005632B6"/>
    <w:rsid w:val="00564463"/>
    <w:rsid w:val="00565059"/>
    <w:rsid w:val="00565B14"/>
    <w:rsid w:val="00566DE3"/>
    <w:rsid w:val="0056791A"/>
    <w:rsid w:val="0056797C"/>
    <w:rsid w:val="00567F86"/>
    <w:rsid w:val="00572206"/>
    <w:rsid w:val="005722DD"/>
    <w:rsid w:val="00572609"/>
    <w:rsid w:val="005726C7"/>
    <w:rsid w:val="0057481A"/>
    <w:rsid w:val="0057518C"/>
    <w:rsid w:val="00575229"/>
    <w:rsid w:val="0057534B"/>
    <w:rsid w:val="00576CB0"/>
    <w:rsid w:val="00577840"/>
    <w:rsid w:val="00577886"/>
    <w:rsid w:val="00577F4B"/>
    <w:rsid w:val="00580CE6"/>
    <w:rsid w:val="005812B5"/>
    <w:rsid w:val="005812FD"/>
    <w:rsid w:val="005816DC"/>
    <w:rsid w:val="00581D7B"/>
    <w:rsid w:val="00581FDC"/>
    <w:rsid w:val="00582449"/>
    <w:rsid w:val="00583023"/>
    <w:rsid w:val="005834D8"/>
    <w:rsid w:val="00585446"/>
    <w:rsid w:val="005861EE"/>
    <w:rsid w:val="0058660A"/>
    <w:rsid w:val="00586769"/>
    <w:rsid w:val="00586ADD"/>
    <w:rsid w:val="0058727B"/>
    <w:rsid w:val="00587FC8"/>
    <w:rsid w:val="005911DE"/>
    <w:rsid w:val="00591DCD"/>
    <w:rsid w:val="00592D5C"/>
    <w:rsid w:val="00592EE0"/>
    <w:rsid w:val="005948BD"/>
    <w:rsid w:val="00596155"/>
    <w:rsid w:val="00596C08"/>
    <w:rsid w:val="00596CE8"/>
    <w:rsid w:val="005A0138"/>
    <w:rsid w:val="005A154A"/>
    <w:rsid w:val="005A3431"/>
    <w:rsid w:val="005A3A33"/>
    <w:rsid w:val="005A503D"/>
    <w:rsid w:val="005A5158"/>
    <w:rsid w:val="005A56CE"/>
    <w:rsid w:val="005A5F02"/>
    <w:rsid w:val="005A6454"/>
    <w:rsid w:val="005A69E6"/>
    <w:rsid w:val="005A6BD5"/>
    <w:rsid w:val="005A7712"/>
    <w:rsid w:val="005B032B"/>
    <w:rsid w:val="005B0A28"/>
    <w:rsid w:val="005B11C4"/>
    <w:rsid w:val="005B261A"/>
    <w:rsid w:val="005B3781"/>
    <w:rsid w:val="005B3C34"/>
    <w:rsid w:val="005B4FE4"/>
    <w:rsid w:val="005B51AC"/>
    <w:rsid w:val="005B6798"/>
    <w:rsid w:val="005C0B29"/>
    <w:rsid w:val="005C1841"/>
    <w:rsid w:val="005C3488"/>
    <w:rsid w:val="005C354D"/>
    <w:rsid w:val="005C35F4"/>
    <w:rsid w:val="005C3A8B"/>
    <w:rsid w:val="005C3CBE"/>
    <w:rsid w:val="005C4E9A"/>
    <w:rsid w:val="005C5BF3"/>
    <w:rsid w:val="005C5D86"/>
    <w:rsid w:val="005C5E3C"/>
    <w:rsid w:val="005C622C"/>
    <w:rsid w:val="005C6886"/>
    <w:rsid w:val="005C6D4E"/>
    <w:rsid w:val="005C7007"/>
    <w:rsid w:val="005C771B"/>
    <w:rsid w:val="005C7A37"/>
    <w:rsid w:val="005D242A"/>
    <w:rsid w:val="005D2520"/>
    <w:rsid w:val="005D3274"/>
    <w:rsid w:val="005D4D9D"/>
    <w:rsid w:val="005D50A4"/>
    <w:rsid w:val="005D5CC0"/>
    <w:rsid w:val="005D5FBD"/>
    <w:rsid w:val="005D704A"/>
    <w:rsid w:val="005D7150"/>
    <w:rsid w:val="005D7654"/>
    <w:rsid w:val="005E0157"/>
    <w:rsid w:val="005E02BF"/>
    <w:rsid w:val="005E03AD"/>
    <w:rsid w:val="005E0436"/>
    <w:rsid w:val="005E0EBE"/>
    <w:rsid w:val="005E1EA1"/>
    <w:rsid w:val="005E2695"/>
    <w:rsid w:val="005E29BB"/>
    <w:rsid w:val="005E37B0"/>
    <w:rsid w:val="005E42E0"/>
    <w:rsid w:val="005E4841"/>
    <w:rsid w:val="005E6A71"/>
    <w:rsid w:val="005E7098"/>
    <w:rsid w:val="005E7EC6"/>
    <w:rsid w:val="005F1004"/>
    <w:rsid w:val="005F1873"/>
    <w:rsid w:val="005F198B"/>
    <w:rsid w:val="005F5DB1"/>
    <w:rsid w:val="005F5F80"/>
    <w:rsid w:val="005F7510"/>
    <w:rsid w:val="006016E9"/>
    <w:rsid w:val="00602A35"/>
    <w:rsid w:val="00603857"/>
    <w:rsid w:val="006038F7"/>
    <w:rsid w:val="006043E4"/>
    <w:rsid w:val="0060452E"/>
    <w:rsid w:val="00605363"/>
    <w:rsid w:val="00606D9D"/>
    <w:rsid w:val="0061046F"/>
    <w:rsid w:val="006104D2"/>
    <w:rsid w:val="00610958"/>
    <w:rsid w:val="006109F1"/>
    <w:rsid w:val="0061105C"/>
    <w:rsid w:val="0061155E"/>
    <w:rsid w:val="00611DBD"/>
    <w:rsid w:val="0061326A"/>
    <w:rsid w:val="00613375"/>
    <w:rsid w:val="00613F1A"/>
    <w:rsid w:val="0061649E"/>
    <w:rsid w:val="006171B1"/>
    <w:rsid w:val="00617283"/>
    <w:rsid w:val="00617E1C"/>
    <w:rsid w:val="006208AF"/>
    <w:rsid w:val="00620D91"/>
    <w:rsid w:val="0062119D"/>
    <w:rsid w:val="00621282"/>
    <w:rsid w:val="00622708"/>
    <w:rsid w:val="0062355A"/>
    <w:rsid w:val="00623FF9"/>
    <w:rsid w:val="00624084"/>
    <w:rsid w:val="006247A1"/>
    <w:rsid w:val="00624EF9"/>
    <w:rsid w:val="00625FA8"/>
    <w:rsid w:val="00626419"/>
    <w:rsid w:val="00627166"/>
    <w:rsid w:val="0062748D"/>
    <w:rsid w:val="006275C8"/>
    <w:rsid w:val="00627C95"/>
    <w:rsid w:val="00630157"/>
    <w:rsid w:val="0063036A"/>
    <w:rsid w:val="00630992"/>
    <w:rsid w:val="00630AD7"/>
    <w:rsid w:val="00630FFA"/>
    <w:rsid w:val="00631F74"/>
    <w:rsid w:val="0063222F"/>
    <w:rsid w:val="006329A0"/>
    <w:rsid w:val="00632D0B"/>
    <w:rsid w:val="0063305F"/>
    <w:rsid w:val="00634562"/>
    <w:rsid w:val="00635200"/>
    <w:rsid w:val="006359B5"/>
    <w:rsid w:val="006377D0"/>
    <w:rsid w:val="00640A7B"/>
    <w:rsid w:val="0064193E"/>
    <w:rsid w:val="006437A6"/>
    <w:rsid w:val="00643B50"/>
    <w:rsid w:val="00644062"/>
    <w:rsid w:val="006452D4"/>
    <w:rsid w:val="006453A5"/>
    <w:rsid w:val="006455C1"/>
    <w:rsid w:val="00645E15"/>
    <w:rsid w:val="0064653F"/>
    <w:rsid w:val="00646886"/>
    <w:rsid w:val="0064691E"/>
    <w:rsid w:val="006471F0"/>
    <w:rsid w:val="00647CD7"/>
    <w:rsid w:val="00650967"/>
    <w:rsid w:val="00650A89"/>
    <w:rsid w:val="00650ECD"/>
    <w:rsid w:val="00651AEC"/>
    <w:rsid w:val="00651C80"/>
    <w:rsid w:val="0065265E"/>
    <w:rsid w:val="00652A13"/>
    <w:rsid w:val="00654366"/>
    <w:rsid w:val="00654D05"/>
    <w:rsid w:val="00656F6D"/>
    <w:rsid w:val="0065706E"/>
    <w:rsid w:val="0065763A"/>
    <w:rsid w:val="00660303"/>
    <w:rsid w:val="0066073F"/>
    <w:rsid w:val="00660BED"/>
    <w:rsid w:val="006614A2"/>
    <w:rsid w:val="006616C6"/>
    <w:rsid w:val="006623C7"/>
    <w:rsid w:val="006629E9"/>
    <w:rsid w:val="006631AC"/>
    <w:rsid w:val="006631F5"/>
    <w:rsid w:val="00664141"/>
    <w:rsid w:val="00664480"/>
    <w:rsid w:val="00664493"/>
    <w:rsid w:val="00664B5D"/>
    <w:rsid w:val="00664F46"/>
    <w:rsid w:val="00670610"/>
    <w:rsid w:val="006731A1"/>
    <w:rsid w:val="00673E9B"/>
    <w:rsid w:val="00674220"/>
    <w:rsid w:val="00674A96"/>
    <w:rsid w:val="00674B76"/>
    <w:rsid w:val="00675AA5"/>
    <w:rsid w:val="006764A6"/>
    <w:rsid w:val="00676E20"/>
    <w:rsid w:val="00677E84"/>
    <w:rsid w:val="00680384"/>
    <w:rsid w:val="006808F0"/>
    <w:rsid w:val="00680962"/>
    <w:rsid w:val="00681D7C"/>
    <w:rsid w:val="0068244D"/>
    <w:rsid w:val="006826B2"/>
    <w:rsid w:val="006834B6"/>
    <w:rsid w:val="0068369A"/>
    <w:rsid w:val="00683D52"/>
    <w:rsid w:val="0068430A"/>
    <w:rsid w:val="00685496"/>
    <w:rsid w:val="00685808"/>
    <w:rsid w:val="006858C5"/>
    <w:rsid w:val="006864B9"/>
    <w:rsid w:val="00687466"/>
    <w:rsid w:val="00687BDC"/>
    <w:rsid w:val="006907CE"/>
    <w:rsid w:val="00690CF4"/>
    <w:rsid w:val="00691706"/>
    <w:rsid w:val="00692A03"/>
    <w:rsid w:val="00693801"/>
    <w:rsid w:val="006942A0"/>
    <w:rsid w:val="00694480"/>
    <w:rsid w:val="006945B6"/>
    <w:rsid w:val="00697A24"/>
    <w:rsid w:val="00697F48"/>
    <w:rsid w:val="006A0852"/>
    <w:rsid w:val="006A13E1"/>
    <w:rsid w:val="006A2065"/>
    <w:rsid w:val="006A246D"/>
    <w:rsid w:val="006A37F0"/>
    <w:rsid w:val="006A39A5"/>
    <w:rsid w:val="006A52FF"/>
    <w:rsid w:val="006A5363"/>
    <w:rsid w:val="006A5FED"/>
    <w:rsid w:val="006B0510"/>
    <w:rsid w:val="006B15F2"/>
    <w:rsid w:val="006B1EE0"/>
    <w:rsid w:val="006B301D"/>
    <w:rsid w:val="006B3A49"/>
    <w:rsid w:val="006B3E79"/>
    <w:rsid w:val="006B4159"/>
    <w:rsid w:val="006B4E9E"/>
    <w:rsid w:val="006B5431"/>
    <w:rsid w:val="006B56A8"/>
    <w:rsid w:val="006B5998"/>
    <w:rsid w:val="006B6321"/>
    <w:rsid w:val="006C0E3C"/>
    <w:rsid w:val="006C27DC"/>
    <w:rsid w:val="006C4642"/>
    <w:rsid w:val="006C4720"/>
    <w:rsid w:val="006C4975"/>
    <w:rsid w:val="006C5729"/>
    <w:rsid w:val="006C5E14"/>
    <w:rsid w:val="006C68E7"/>
    <w:rsid w:val="006C6BC1"/>
    <w:rsid w:val="006C6DCB"/>
    <w:rsid w:val="006C76F5"/>
    <w:rsid w:val="006C7D31"/>
    <w:rsid w:val="006D0450"/>
    <w:rsid w:val="006D064E"/>
    <w:rsid w:val="006D1BD9"/>
    <w:rsid w:val="006D1DA0"/>
    <w:rsid w:val="006D22FD"/>
    <w:rsid w:val="006D2528"/>
    <w:rsid w:val="006D2964"/>
    <w:rsid w:val="006D2C59"/>
    <w:rsid w:val="006D2CBF"/>
    <w:rsid w:val="006D317B"/>
    <w:rsid w:val="006D39A7"/>
    <w:rsid w:val="006D3A0B"/>
    <w:rsid w:val="006D3A34"/>
    <w:rsid w:val="006D4A9B"/>
    <w:rsid w:val="006D4F09"/>
    <w:rsid w:val="006D551E"/>
    <w:rsid w:val="006D5D6F"/>
    <w:rsid w:val="006D5D90"/>
    <w:rsid w:val="006D60B5"/>
    <w:rsid w:val="006D7290"/>
    <w:rsid w:val="006D7AAE"/>
    <w:rsid w:val="006E0299"/>
    <w:rsid w:val="006E0577"/>
    <w:rsid w:val="006E0D1A"/>
    <w:rsid w:val="006E0FC0"/>
    <w:rsid w:val="006E1C37"/>
    <w:rsid w:val="006E21AE"/>
    <w:rsid w:val="006E223E"/>
    <w:rsid w:val="006E32F7"/>
    <w:rsid w:val="006E37E1"/>
    <w:rsid w:val="006E39B0"/>
    <w:rsid w:val="006E4A99"/>
    <w:rsid w:val="006E4CD3"/>
    <w:rsid w:val="006E4CF9"/>
    <w:rsid w:val="006E56FF"/>
    <w:rsid w:val="006E642B"/>
    <w:rsid w:val="006E6B51"/>
    <w:rsid w:val="006F0A5C"/>
    <w:rsid w:val="006F0DEB"/>
    <w:rsid w:val="006F0E5E"/>
    <w:rsid w:val="006F2102"/>
    <w:rsid w:val="006F361A"/>
    <w:rsid w:val="006F3C28"/>
    <w:rsid w:val="006F6F47"/>
    <w:rsid w:val="006F7B18"/>
    <w:rsid w:val="006F7E59"/>
    <w:rsid w:val="007002BE"/>
    <w:rsid w:val="0070037D"/>
    <w:rsid w:val="00700ADF"/>
    <w:rsid w:val="007019EF"/>
    <w:rsid w:val="00702245"/>
    <w:rsid w:val="00702377"/>
    <w:rsid w:val="00702C1D"/>
    <w:rsid w:val="007036B9"/>
    <w:rsid w:val="00704183"/>
    <w:rsid w:val="00705081"/>
    <w:rsid w:val="00705DAB"/>
    <w:rsid w:val="00706036"/>
    <w:rsid w:val="00706C1A"/>
    <w:rsid w:val="007075C0"/>
    <w:rsid w:val="00710B98"/>
    <w:rsid w:val="0071102E"/>
    <w:rsid w:val="0071156B"/>
    <w:rsid w:val="0071239C"/>
    <w:rsid w:val="0071267B"/>
    <w:rsid w:val="00712A70"/>
    <w:rsid w:val="00712D25"/>
    <w:rsid w:val="007139B2"/>
    <w:rsid w:val="00713C3C"/>
    <w:rsid w:val="00716058"/>
    <w:rsid w:val="00716CFD"/>
    <w:rsid w:val="00716E34"/>
    <w:rsid w:val="0071745D"/>
    <w:rsid w:val="007174BD"/>
    <w:rsid w:val="00720033"/>
    <w:rsid w:val="00720268"/>
    <w:rsid w:val="00720CC6"/>
    <w:rsid w:val="0072234E"/>
    <w:rsid w:val="00722A8A"/>
    <w:rsid w:val="00722FC8"/>
    <w:rsid w:val="007232AF"/>
    <w:rsid w:val="00724CB0"/>
    <w:rsid w:val="00725020"/>
    <w:rsid w:val="00725FC3"/>
    <w:rsid w:val="00727B91"/>
    <w:rsid w:val="00727C1C"/>
    <w:rsid w:val="00727D3D"/>
    <w:rsid w:val="0073051E"/>
    <w:rsid w:val="00731CDA"/>
    <w:rsid w:val="00732B78"/>
    <w:rsid w:val="00732E24"/>
    <w:rsid w:val="0073336E"/>
    <w:rsid w:val="00736476"/>
    <w:rsid w:val="00737063"/>
    <w:rsid w:val="00737222"/>
    <w:rsid w:val="0073724E"/>
    <w:rsid w:val="00737350"/>
    <w:rsid w:val="00737392"/>
    <w:rsid w:val="007379BD"/>
    <w:rsid w:val="007426B9"/>
    <w:rsid w:val="00742C3E"/>
    <w:rsid w:val="007431FD"/>
    <w:rsid w:val="00743D42"/>
    <w:rsid w:val="00743ED9"/>
    <w:rsid w:val="0074468D"/>
    <w:rsid w:val="00744B66"/>
    <w:rsid w:val="00744BAD"/>
    <w:rsid w:val="00744C90"/>
    <w:rsid w:val="007454E4"/>
    <w:rsid w:val="0074668C"/>
    <w:rsid w:val="00746DD0"/>
    <w:rsid w:val="00750D42"/>
    <w:rsid w:val="00751396"/>
    <w:rsid w:val="0075275F"/>
    <w:rsid w:val="00752F5B"/>
    <w:rsid w:val="00753881"/>
    <w:rsid w:val="00753A60"/>
    <w:rsid w:val="00755BD1"/>
    <w:rsid w:val="0075749C"/>
    <w:rsid w:val="0075753C"/>
    <w:rsid w:val="0076198F"/>
    <w:rsid w:val="00761BFD"/>
    <w:rsid w:val="007631C4"/>
    <w:rsid w:val="00763998"/>
    <w:rsid w:val="007649C5"/>
    <w:rsid w:val="00764DA7"/>
    <w:rsid w:val="00764EF7"/>
    <w:rsid w:val="00765B55"/>
    <w:rsid w:val="0076609D"/>
    <w:rsid w:val="0076628C"/>
    <w:rsid w:val="00766306"/>
    <w:rsid w:val="00766686"/>
    <w:rsid w:val="00766E94"/>
    <w:rsid w:val="00770BF6"/>
    <w:rsid w:val="00772776"/>
    <w:rsid w:val="00772E27"/>
    <w:rsid w:val="00774CF5"/>
    <w:rsid w:val="007757E3"/>
    <w:rsid w:val="0077631B"/>
    <w:rsid w:val="0077656D"/>
    <w:rsid w:val="00776FAD"/>
    <w:rsid w:val="00777FED"/>
    <w:rsid w:val="007807A1"/>
    <w:rsid w:val="00784A21"/>
    <w:rsid w:val="00784A2C"/>
    <w:rsid w:val="00784B52"/>
    <w:rsid w:val="007854A7"/>
    <w:rsid w:val="0078556F"/>
    <w:rsid w:val="007856C4"/>
    <w:rsid w:val="007857A0"/>
    <w:rsid w:val="00786724"/>
    <w:rsid w:val="00786905"/>
    <w:rsid w:val="00787579"/>
    <w:rsid w:val="0079115E"/>
    <w:rsid w:val="007911EB"/>
    <w:rsid w:val="00791CB4"/>
    <w:rsid w:val="00792639"/>
    <w:rsid w:val="00792A40"/>
    <w:rsid w:val="00793A9C"/>
    <w:rsid w:val="00793AA9"/>
    <w:rsid w:val="007940F6"/>
    <w:rsid w:val="00794E07"/>
    <w:rsid w:val="00795407"/>
    <w:rsid w:val="00795A8C"/>
    <w:rsid w:val="007976F0"/>
    <w:rsid w:val="007A114C"/>
    <w:rsid w:val="007A2A27"/>
    <w:rsid w:val="007A327C"/>
    <w:rsid w:val="007A3EC4"/>
    <w:rsid w:val="007A51D8"/>
    <w:rsid w:val="007A5A11"/>
    <w:rsid w:val="007A6549"/>
    <w:rsid w:val="007A6CB3"/>
    <w:rsid w:val="007A7984"/>
    <w:rsid w:val="007A79AA"/>
    <w:rsid w:val="007A7AD6"/>
    <w:rsid w:val="007B0D9E"/>
    <w:rsid w:val="007B2137"/>
    <w:rsid w:val="007B233E"/>
    <w:rsid w:val="007B28D4"/>
    <w:rsid w:val="007B3884"/>
    <w:rsid w:val="007B489E"/>
    <w:rsid w:val="007B5C1D"/>
    <w:rsid w:val="007B6531"/>
    <w:rsid w:val="007B6B90"/>
    <w:rsid w:val="007B6E40"/>
    <w:rsid w:val="007B7363"/>
    <w:rsid w:val="007B7587"/>
    <w:rsid w:val="007B75AD"/>
    <w:rsid w:val="007C0969"/>
    <w:rsid w:val="007C104F"/>
    <w:rsid w:val="007C1B3F"/>
    <w:rsid w:val="007C245B"/>
    <w:rsid w:val="007C47D3"/>
    <w:rsid w:val="007C7859"/>
    <w:rsid w:val="007D06D1"/>
    <w:rsid w:val="007D1929"/>
    <w:rsid w:val="007D2455"/>
    <w:rsid w:val="007D2DBD"/>
    <w:rsid w:val="007D3CF9"/>
    <w:rsid w:val="007D47B7"/>
    <w:rsid w:val="007D4D84"/>
    <w:rsid w:val="007D5501"/>
    <w:rsid w:val="007D7186"/>
    <w:rsid w:val="007D735B"/>
    <w:rsid w:val="007E0CAE"/>
    <w:rsid w:val="007E1F5A"/>
    <w:rsid w:val="007E20CB"/>
    <w:rsid w:val="007E2133"/>
    <w:rsid w:val="007E23F8"/>
    <w:rsid w:val="007E29C2"/>
    <w:rsid w:val="007E34E8"/>
    <w:rsid w:val="007E3813"/>
    <w:rsid w:val="007E3CD3"/>
    <w:rsid w:val="007E48CB"/>
    <w:rsid w:val="007E5A07"/>
    <w:rsid w:val="007E7AE9"/>
    <w:rsid w:val="007F0B12"/>
    <w:rsid w:val="007F1316"/>
    <w:rsid w:val="007F1320"/>
    <w:rsid w:val="007F1462"/>
    <w:rsid w:val="007F1741"/>
    <w:rsid w:val="007F1E81"/>
    <w:rsid w:val="007F2460"/>
    <w:rsid w:val="007F3671"/>
    <w:rsid w:val="007F4145"/>
    <w:rsid w:val="007F4435"/>
    <w:rsid w:val="007F50C1"/>
    <w:rsid w:val="007F5E68"/>
    <w:rsid w:val="007F719B"/>
    <w:rsid w:val="007F79C1"/>
    <w:rsid w:val="007F7B4B"/>
    <w:rsid w:val="007F7CF0"/>
    <w:rsid w:val="0080146A"/>
    <w:rsid w:val="008022E7"/>
    <w:rsid w:val="00802369"/>
    <w:rsid w:val="00804056"/>
    <w:rsid w:val="008052D6"/>
    <w:rsid w:val="00805C19"/>
    <w:rsid w:val="00806842"/>
    <w:rsid w:val="008070C2"/>
    <w:rsid w:val="008111EE"/>
    <w:rsid w:val="00811635"/>
    <w:rsid w:val="0081187C"/>
    <w:rsid w:val="00811A5A"/>
    <w:rsid w:val="00812CF4"/>
    <w:rsid w:val="00812E2A"/>
    <w:rsid w:val="00813888"/>
    <w:rsid w:val="00813F6F"/>
    <w:rsid w:val="0081491D"/>
    <w:rsid w:val="00814B05"/>
    <w:rsid w:val="008158B4"/>
    <w:rsid w:val="008160B6"/>
    <w:rsid w:val="00816257"/>
    <w:rsid w:val="00816E23"/>
    <w:rsid w:val="008206F6"/>
    <w:rsid w:val="00820A38"/>
    <w:rsid w:val="00820C1F"/>
    <w:rsid w:val="008217E5"/>
    <w:rsid w:val="0082245F"/>
    <w:rsid w:val="008228DA"/>
    <w:rsid w:val="00822F2B"/>
    <w:rsid w:val="0082326D"/>
    <w:rsid w:val="008245B7"/>
    <w:rsid w:val="00826007"/>
    <w:rsid w:val="00826017"/>
    <w:rsid w:val="00826D7B"/>
    <w:rsid w:val="0083149A"/>
    <w:rsid w:val="0083159F"/>
    <w:rsid w:val="008318CD"/>
    <w:rsid w:val="00831D8B"/>
    <w:rsid w:val="008328A3"/>
    <w:rsid w:val="00834A17"/>
    <w:rsid w:val="00834FC7"/>
    <w:rsid w:val="008360C9"/>
    <w:rsid w:val="00837EF8"/>
    <w:rsid w:val="00840B59"/>
    <w:rsid w:val="00841B34"/>
    <w:rsid w:val="00842604"/>
    <w:rsid w:val="008426CB"/>
    <w:rsid w:val="00842984"/>
    <w:rsid w:val="00842A02"/>
    <w:rsid w:val="008431BC"/>
    <w:rsid w:val="0084337A"/>
    <w:rsid w:val="00843C77"/>
    <w:rsid w:val="00844003"/>
    <w:rsid w:val="00844582"/>
    <w:rsid w:val="00844901"/>
    <w:rsid w:val="00844AE5"/>
    <w:rsid w:val="00845AB1"/>
    <w:rsid w:val="0084647D"/>
    <w:rsid w:val="00846DDB"/>
    <w:rsid w:val="0084725A"/>
    <w:rsid w:val="008476BB"/>
    <w:rsid w:val="00851088"/>
    <w:rsid w:val="008515D3"/>
    <w:rsid w:val="0085252C"/>
    <w:rsid w:val="008529C1"/>
    <w:rsid w:val="00852A28"/>
    <w:rsid w:val="00852D3E"/>
    <w:rsid w:val="00852E0A"/>
    <w:rsid w:val="0085307E"/>
    <w:rsid w:val="0085307F"/>
    <w:rsid w:val="00853D3E"/>
    <w:rsid w:val="0085573E"/>
    <w:rsid w:val="00855929"/>
    <w:rsid w:val="00855D96"/>
    <w:rsid w:val="008561B4"/>
    <w:rsid w:val="00857448"/>
    <w:rsid w:val="00857533"/>
    <w:rsid w:val="00857908"/>
    <w:rsid w:val="00861027"/>
    <w:rsid w:val="008633F4"/>
    <w:rsid w:val="008635A2"/>
    <w:rsid w:val="00864E17"/>
    <w:rsid w:val="00865FF9"/>
    <w:rsid w:val="00866401"/>
    <w:rsid w:val="00867128"/>
    <w:rsid w:val="00872FC0"/>
    <w:rsid w:val="0087310C"/>
    <w:rsid w:val="00873C1F"/>
    <w:rsid w:val="00873DEC"/>
    <w:rsid w:val="00873E9C"/>
    <w:rsid w:val="008740A6"/>
    <w:rsid w:val="008752D8"/>
    <w:rsid w:val="00875E25"/>
    <w:rsid w:val="008766B9"/>
    <w:rsid w:val="00876B5B"/>
    <w:rsid w:val="00876B7B"/>
    <w:rsid w:val="0088050C"/>
    <w:rsid w:val="00880DFA"/>
    <w:rsid w:val="008814D0"/>
    <w:rsid w:val="0088166A"/>
    <w:rsid w:val="00882555"/>
    <w:rsid w:val="00882632"/>
    <w:rsid w:val="00882775"/>
    <w:rsid w:val="00882E0B"/>
    <w:rsid w:val="0088360E"/>
    <w:rsid w:val="0088360F"/>
    <w:rsid w:val="0088405C"/>
    <w:rsid w:val="00884F14"/>
    <w:rsid w:val="00884FBC"/>
    <w:rsid w:val="00885078"/>
    <w:rsid w:val="0088522C"/>
    <w:rsid w:val="00885510"/>
    <w:rsid w:val="00885DF0"/>
    <w:rsid w:val="008860DC"/>
    <w:rsid w:val="00886DA8"/>
    <w:rsid w:val="00886E3A"/>
    <w:rsid w:val="00886FCA"/>
    <w:rsid w:val="00887478"/>
    <w:rsid w:val="008901DC"/>
    <w:rsid w:val="00891834"/>
    <w:rsid w:val="008921B5"/>
    <w:rsid w:val="00895107"/>
    <w:rsid w:val="00895D44"/>
    <w:rsid w:val="008961B5"/>
    <w:rsid w:val="00896313"/>
    <w:rsid w:val="008977C5"/>
    <w:rsid w:val="00897904"/>
    <w:rsid w:val="008A03A8"/>
    <w:rsid w:val="008A0C41"/>
    <w:rsid w:val="008A0E09"/>
    <w:rsid w:val="008A15A6"/>
    <w:rsid w:val="008A1EF5"/>
    <w:rsid w:val="008A1F78"/>
    <w:rsid w:val="008A29FA"/>
    <w:rsid w:val="008A2C6A"/>
    <w:rsid w:val="008A2ED0"/>
    <w:rsid w:val="008A3AC5"/>
    <w:rsid w:val="008A3EFC"/>
    <w:rsid w:val="008A5F5F"/>
    <w:rsid w:val="008A6465"/>
    <w:rsid w:val="008A658D"/>
    <w:rsid w:val="008A6D46"/>
    <w:rsid w:val="008A7D1C"/>
    <w:rsid w:val="008A7FC5"/>
    <w:rsid w:val="008B024F"/>
    <w:rsid w:val="008B0C89"/>
    <w:rsid w:val="008B10B0"/>
    <w:rsid w:val="008B3BB5"/>
    <w:rsid w:val="008B4E51"/>
    <w:rsid w:val="008B5E36"/>
    <w:rsid w:val="008B7826"/>
    <w:rsid w:val="008C095E"/>
    <w:rsid w:val="008C224D"/>
    <w:rsid w:val="008C25DA"/>
    <w:rsid w:val="008C3B8A"/>
    <w:rsid w:val="008C3EA4"/>
    <w:rsid w:val="008C3F3D"/>
    <w:rsid w:val="008C47FB"/>
    <w:rsid w:val="008C4A08"/>
    <w:rsid w:val="008C4E14"/>
    <w:rsid w:val="008C549A"/>
    <w:rsid w:val="008C6E12"/>
    <w:rsid w:val="008C7942"/>
    <w:rsid w:val="008D0993"/>
    <w:rsid w:val="008D0AC2"/>
    <w:rsid w:val="008D1875"/>
    <w:rsid w:val="008D2277"/>
    <w:rsid w:val="008D253F"/>
    <w:rsid w:val="008D272C"/>
    <w:rsid w:val="008D2AF7"/>
    <w:rsid w:val="008D327A"/>
    <w:rsid w:val="008D40E0"/>
    <w:rsid w:val="008D4913"/>
    <w:rsid w:val="008D49D8"/>
    <w:rsid w:val="008D522D"/>
    <w:rsid w:val="008D64C3"/>
    <w:rsid w:val="008D7009"/>
    <w:rsid w:val="008D7D8B"/>
    <w:rsid w:val="008E2611"/>
    <w:rsid w:val="008E2730"/>
    <w:rsid w:val="008E30FF"/>
    <w:rsid w:val="008E34B9"/>
    <w:rsid w:val="008E46FF"/>
    <w:rsid w:val="008E569A"/>
    <w:rsid w:val="008E6CC1"/>
    <w:rsid w:val="008E6EB3"/>
    <w:rsid w:val="008E6EB7"/>
    <w:rsid w:val="008F0558"/>
    <w:rsid w:val="008F0F00"/>
    <w:rsid w:val="008F16EE"/>
    <w:rsid w:val="008F19AF"/>
    <w:rsid w:val="008F2106"/>
    <w:rsid w:val="008F2A0C"/>
    <w:rsid w:val="008F2D1B"/>
    <w:rsid w:val="008F32B1"/>
    <w:rsid w:val="008F39C9"/>
    <w:rsid w:val="008F3B99"/>
    <w:rsid w:val="008F3D4E"/>
    <w:rsid w:val="008F4A15"/>
    <w:rsid w:val="008F4D6C"/>
    <w:rsid w:val="008F53BE"/>
    <w:rsid w:val="008F75A2"/>
    <w:rsid w:val="009002C7"/>
    <w:rsid w:val="00900EBC"/>
    <w:rsid w:val="00901590"/>
    <w:rsid w:val="00901C6C"/>
    <w:rsid w:val="00902567"/>
    <w:rsid w:val="00902568"/>
    <w:rsid w:val="00902D84"/>
    <w:rsid w:val="00903693"/>
    <w:rsid w:val="00904BAA"/>
    <w:rsid w:val="009051F2"/>
    <w:rsid w:val="009071EF"/>
    <w:rsid w:val="00910946"/>
    <w:rsid w:val="00910B1B"/>
    <w:rsid w:val="009114E3"/>
    <w:rsid w:val="009124A4"/>
    <w:rsid w:val="0091264C"/>
    <w:rsid w:val="00913EC7"/>
    <w:rsid w:val="0091417D"/>
    <w:rsid w:val="00914F9D"/>
    <w:rsid w:val="0091564A"/>
    <w:rsid w:val="009158EC"/>
    <w:rsid w:val="00916A17"/>
    <w:rsid w:val="009208FA"/>
    <w:rsid w:val="00921610"/>
    <w:rsid w:val="00922DDD"/>
    <w:rsid w:val="00922DEE"/>
    <w:rsid w:val="00923770"/>
    <w:rsid w:val="00923D6B"/>
    <w:rsid w:val="00923E10"/>
    <w:rsid w:val="00924065"/>
    <w:rsid w:val="009242EA"/>
    <w:rsid w:val="009243E5"/>
    <w:rsid w:val="0092549E"/>
    <w:rsid w:val="00925808"/>
    <w:rsid w:val="00925B9A"/>
    <w:rsid w:val="009264A4"/>
    <w:rsid w:val="009265DA"/>
    <w:rsid w:val="00926D59"/>
    <w:rsid w:val="00930364"/>
    <w:rsid w:val="00930804"/>
    <w:rsid w:val="009311A1"/>
    <w:rsid w:val="00931799"/>
    <w:rsid w:val="0093188E"/>
    <w:rsid w:val="0093254A"/>
    <w:rsid w:val="00932E98"/>
    <w:rsid w:val="00933AB9"/>
    <w:rsid w:val="00933D3F"/>
    <w:rsid w:val="00933DB0"/>
    <w:rsid w:val="0093461C"/>
    <w:rsid w:val="00937886"/>
    <w:rsid w:val="009400EF"/>
    <w:rsid w:val="00940C77"/>
    <w:rsid w:val="009415B2"/>
    <w:rsid w:val="0094195B"/>
    <w:rsid w:val="0094230A"/>
    <w:rsid w:val="009430C7"/>
    <w:rsid w:val="009433DE"/>
    <w:rsid w:val="00943477"/>
    <w:rsid w:val="00944168"/>
    <w:rsid w:val="00944321"/>
    <w:rsid w:val="009446E3"/>
    <w:rsid w:val="00945517"/>
    <w:rsid w:val="0094665D"/>
    <w:rsid w:val="00946A68"/>
    <w:rsid w:val="00946E05"/>
    <w:rsid w:val="009472B7"/>
    <w:rsid w:val="009477DE"/>
    <w:rsid w:val="00947C02"/>
    <w:rsid w:val="0095060A"/>
    <w:rsid w:val="009535C4"/>
    <w:rsid w:val="00953BC5"/>
    <w:rsid w:val="00954475"/>
    <w:rsid w:val="00954831"/>
    <w:rsid w:val="009551CA"/>
    <w:rsid w:val="009563C8"/>
    <w:rsid w:val="00957EA3"/>
    <w:rsid w:val="009608B4"/>
    <w:rsid w:val="00960D20"/>
    <w:rsid w:val="009617A7"/>
    <w:rsid w:val="0096245E"/>
    <w:rsid w:val="00962C83"/>
    <w:rsid w:val="00963A74"/>
    <w:rsid w:val="009640BA"/>
    <w:rsid w:val="00966C0D"/>
    <w:rsid w:val="00966DD8"/>
    <w:rsid w:val="0096763A"/>
    <w:rsid w:val="00967D54"/>
    <w:rsid w:val="00967E56"/>
    <w:rsid w:val="00970AA7"/>
    <w:rsid w:val="00970E5E"/>
    <w:rsid w:val="00971847"/>
    <w:rsid w:val="0097209D"/>
    <w:rsid w:val="009728B1"/>
    <w:rsid w:val="00972C1F"/>
    <w:rsid w:val="00973871"/>
    <w:rsid w:val="00973C74"/>
    <w:rsid w:val="00974054"/>
    <w:rsid w:val="0097424A"/>
    <w:rsid w:val="009747E4"/>
    <w:rsid w:val="0097498A"/>
    <w:rsid w:val="00974CC6"/>
    <w:rsid w:val="00977294"/>
    <w:rsid w:val="00980A7A"/>
    <w:rsid w:val="00981016"/>
    <w:rsid w:val="009816A0"/>
    <w:rsid w:val="00982A40"/>
    <w:rsid w:val="009842BA"/>
    <w:rsid w:val="00984603"/>
    <w:rsid w:val="009851AE"/>
    <w:rsid w:val="00985626"/>
    <w:rsid w:val="00985B83"/>
    <w:rsid w:val="00986F3A"/>
    <w:rsid w:val="009874E9"/>
    <w:rsid w:val="00987AB5"/>
    <w:rsid w:val="00991C0A"/>
    <w:rsid w:val="00991FFF"/>
    <w:rsid w:val="0099433C"/>
    <w:rsid w:val="00994411"/>
    <w:rsid w:val="00994C0B"/>
    <w:rsid w:val="00994F87"/>
    <w:rsid w:val="009952B6"/>
    <w:rsid w:val="00995307"/>
    <w:rsid w:val="009958CF"/>
    <w:rsid w:val="0099591B"/>
    <w:rsid w:val="009A095D"/>
    <w:rsid w:val="009A17FA"/>
    <w:rsid w:val="009A250C"/>
    <w:rsid w:val="009A29C2"/>
    <w:rsid w:val="009A35DC"/>
    <w:rsid w:val="009A3A2A"/>
    <w:rsid w:val="009A4009"/>
    <w:rsid w:val="009A4BE4"/>
    <w:rsid w:val="009A5225"/>
    <w:rsid w:val="009A6317"/>
    <w:rsid w:val="009A6346"/>
    <w:rsid w:val="009A696A"/>
    <w:rsid w:val="009A6C04"/>
    <w:rsid w:val="009A6C50"/>
    <w:rsid w:val="009A6D5E"/>
    <w:rsid w:val="009A6DB2"/>
    <w:rsid w:val="009B1F57"/>
    <w:rsid w:val="009B2930"/>
    <w:rsid w:val="009B2B94"/>
    <w:rsid w:val="009B3111"/>
    <w:rsid w:val="009B33CE"/>
    <w:rsid w:val="009B38A9"/>
    <w:rsid w:val="009B4345"/>
    <w:rsid w:val="009B4C4A"/>
    <w:rsid w:val="009B4E82"/>
    <w:rsid w:val="009B50C7"/>
    <w:rsid w:val="009B5219"/>
    <w:rsid w:val="009B5304"/>
    <w:rsid w:val="009B597D"/>
    <w:rsid w:val="009B5C3E"/>
    <w:rsid w:val="009B5E11"/>
    <w:rsid w:val="009B6E04"/>
    <w:rsid w:val="009B7D6C"/>
    <w:rsid w:val="009C0B32"/>
    <w:rsid w:val="009C0EE7"/>
    <w:rsid w:val="009C0FB1"/>
    <w:rsid w:val="009C1444"/>
    <w:rsid w:val="009C2AE5"/>
    <w:rsid w:val="009C2CB2"/>
    <w:rsid w:val="009C3099"/>
    <w:rsid w:val="009C31FF"/>
    <w:rsid w:val="009C5244"/>
    <w:rsid w:val="009C6B8E"/>
    <w:rsid w:val="009C7687"/>
    <w:rsid w:val="009C7D83"/>
    <w:rsid w:val="009C7E44"/>
    <w:rsid w:val="009D01A3"/>
    <w:rsid w:val="009D3951"/>
    <w:rsid w:val="009D3ABD"/>
    <w:rsid w:val="009D402C"/>
    <w:rsid w:val="009D5247"/>
    <w:rsid w:val="009D56D7"/>
    <w:rsid w:val="009D6CCA"/>
    <w:rsid w:val="009D6F6F"/>
    <w:rsid w:val="009D7AA0"/>
    <w:rsid w:val="009E151D"/>
    <w:rsid w:val="009E1C23"/>
    <w:rsid w:val="009E209B"/>
    <w:rsid w:val="009E230C"/>
    <w:rsid w:val="009E253D"/>
    <w:rsid w:val="009E3210"/>
    <w:rsid w:val="009E388C"/>
    <w:rsid w:val="009E3F21"/>
    <w:rsid w:val="009E48C6"/>
    <w:rsid w:val="009E4F7A"/>
    <w:rsid w:val="009E5DF1"/>
    <w:rsid w:val="009E6860"/>
    <w:rsid w:val="009E7488"/>
    <w:rsid w:val="009E797A"/>
    <w:rsid w:val="009F01B7"/>
    <w:rsid w:val="009F04C3"/>
    <w:rsid w:val="009F1058"/>
    <w:rsid w:val="009F1785"/>
    <w:rsid w:val="009F1FD5"/>
    <w:rsid w:val="009F2BDB"/>
    <w:rsid w:val="009F34CF"/>
    <w:rsid w:val="009F4D56"/>
    <w:rsid w:val="009F5404"/>
    <w:rsid w:val="009F5849"/>
    <w:rsid w:val="009F5948"/>
    <w:rsid w:val="009F61B8"/>
    <w:rsid w:val="009F67B5"/>
    <w:rsid w:val="009F739C"/>
    <w:rsid w:val="00A010A6"/>
    <w:rsid w:val="00A014D7"/>
    <w:rsid w:val="00A020AA"/>
    <w:rsid w:val="00A02270"/>
    <w:rsid w:val="00A02E77"/>
    <w:rsid w:val="00A036D6"/>
    <w:rsid w:val="00A06AF2"/>
    <w:rsid w:val="00A06BA7"/>
    <w:rsid w:val="00A07069"/>
    <w:rsid w:val="00A07A1A"/>
    <w:rsid w:val="00A07D5D"/>
    <w:rsid w:val="00A10633"/>
    <w:rsid w:val="00A10844"/>
    <w:rsid w:val="00A10B5B"/>
    <w:rsid w:val="00A12694"/>
    <w:rsid w:val="00A137CF"/>
    <w:rsid w:val="00A13E1D"/>
    <w:rsid w:val="00A14402"/>
    <w:rsid w:val="00A14D00"/>
    <w:rsid w:val="00A166E4"/>
    <w:rsid w:val="00A16E32"/>
    <w:rsid w:val="00A1798E"/>
    <w:rsid w:val="00A21111"/>
    <w:rsid w:val="00A2131C"/>
    <w:rsid w:val="00A222EE"/>
    <w:rsid w:val="00A22314"/>
    <w:rsid w:val="00A22D6D"/>
    <w:rsid w:val="00A24C20"/>
    <w:rsid w:val="00A26732"/>
    <w:rsid w:val="00A3141E"/>
    <w:rsid w:val="00A319A3"/>
    <w:rsid w:val="00A3293C"/>
    <w:rsid w:val="00A32F05"/>
    <w:rsid w:val="00A33256"/>
    <w:rsid w:val="00A33F5E"/>
    <w:rsid w:val="00A342FE"/>
    <w:rsid w:val="00A3597A"/>
    <w:rsid w:val="00A36184"/>
    <w:rsid w:val="00A36B0E"/>
    <w:rsid w:val="00A412F1"/>
    <w:rsid w:val="00A42C25"/>
    <w:rsid w:val="00A42F4D"/>
    <w:rsid w:val="00A4320D"/>
    <w:rsid w:val="00A44A92"/>
    <w:rsid w:val="00A4524E"/>
    <w:rsid w:val="00A4595B"/>
    <w:rsid w:val="00A4682F"/>
    <w:rsid w:val="00A47D3C"/>
    <w:rsid w:val="00A47EB1"/>
    <w:rsid w:val="00A50566"/>
    <w:rsid w:val="00A511DB"/>
    <w:rsid w:val="00A51398"/>
    <w:rsid w:val="00A51AEF"/>
    <w:rsid w:val="00A51E74"/>
    <w:rsid w:val="00A52434"/>
    <w:rsid w:val="00A528EF"/>
    <w:rsid w:val="00A52DE5"/>
    <w:rsid w:val="00A53449"/>
    <w:rsid w:val="00A53817"/>
    <w:rsid w:val="00A549F9"/>
    <w:rsid w:val="00A54D73"/>
    <w:rsid w:val="00A55FD6"/>
    <w:rsid w:val="00A562D3"/>
    <w:rsid w:val="00A56BDA"/>
    <w:rsid w:val="00A57548"/>
    <w:rsid w:val="00A5754A"/>
    <w:rsid w:val="00A57672"/>
    <w:rsid w:val="00A57FB9"/>
    <w:rsid w:val="00A6005E"/>
    <w:rsid w:val="00A607D1"/>
    <w:rsid w:val="00A617AB"/>
    <w:rsid w:val="00A61860"/>
    <w:rsid w:val="00A61E24"/>
    <w:rsid w:val="00A61F19"/>
    <w:rsid w:val="00A620F9"/>
    <w:rsid w:val="00A631DD"/>
    <w:rsid w:val="00A6563C"/>
    <w:rsid w:val="00A65CFF"/>
    <w:rsid w:val="00A66289"/>
    <w:rsid w:val="00A671D7"/>
    <w:rsid w:val="00A6792D"/>
    <w:rsid w:val="00A703FD"/>
    <w:rsid w:val="00A70545"/>
    <w:rsid w:val="00A71AB2"/>
    <w:rsid w:val="00A71D27"/>
    <w:rsid w:val="00A7269F"/>
    <w:rsid w:val="00A72FEE"/>
    <w:rsid w:val="00A736CE"/>
    <w:rsid w:val="00A73F41"/>
    <w:rsid w:val="00A76D9C"/>
    <w:rsid w:val="00A77AB3"/>
    <w:rsid w:val="00A807AF"/>
    <w:rsid w:val="00A81698"/>
    <w:rsid w:val="00A81F15"/>
    <w:rsid w:val="00A82CD4"/>
    <w:rsid w:val="00A83482"/>
    <w:rsid w:val="00A84163"/>
    <w:rsid w:val="00A860E6"/>
    <w:rsid w:val="00A861B2"/>
    <w:rsid w:val="00A909B9"/>
    <w:rsid w:val="00A90A07"/>
    <w:rsid w:val="00A9156B"/>
    <w:rsid w:val="00A91C61"/>
    <w:rsid w:val="00A92052"/>
    <w:rsid w:val="00A94C85"/>
    <w:rsid w:val="00A95782"/>
    <w:rsid w:val="00AA0097"/>
    <w:rsid w:val="00AA0901"/>
    <w:rsid w:val="00AA21F7"/>
    <w:rsid w:val="00AA31D4"/>
    <w:rsid w:val="00AA3F28"/>
    <w:rsid w:val="00AA408C"/>
    <w:rsid w:val="00AA413B"/>
    <w:rsid w:val="00AA51D8"/>
    <w:rsid w:val="00AA5DCE"/>
    <w:rsid w:val="00AA643F"/>
    <w:rsid w:val="00AA6AD1"/>
    <w:rsid w:val="00AA6B3E"/>
    <w:rsid w:val="00AA774A"/>
    <w:rsid w:val="00AA7BEC"/>
    <w:rsid w:val="00AB12AA"/>
    <w:rsid w:val="00AB3514"/>
    <w:rsid w:val="00AB4056"/>
    <w:rsid w:val="00AB4FC5"/>
    <w:rsid w:val="00AB56B9"/>
    <w:rsid w:val="00AB68CC"/>
    <w:rsid w:val="00AC0D1E"/>
    <w:rsid w:val="00AC106E"/>
    <w:rsid w:val="00AC11EB"/>
    <w:rsid w:val="00AC2913"/>
    <w:rsid w:val="00AC2BF6"/>
    <w:rsid w:val="00AC3BE7"/>
    <w:rsid w:val="00AC420E"/>
    <w:rsid w:val="00AC44CE"/>
    <w:rsid w:val="00AC46C4"/>
    <w:rsid w:val="00AC4F95"/>
    <w:rsid w:val="00AC5891"/>
    <w:rsid w:val="00AC6255"/>
    <w:rsid w:val="00AC667A"/>
    <w:rsid w:val="00AD02E8"/>
    <w:rsid w:val="00AD0A58"/>
    <w:rsid w:val="00AD12BC"/>
    <w:rsid w:val="00AD1D58"/>
    <w:rsid w:val="00AD23BB"/>
    <w:rsid w:val="00AD30A7"/>
    <w:rsid w:val="00AD3224"/>
    <w:rsid w:val="00AD3B48"/>
    <w:rsid w:val="00AD3C72"/>
    <w:rsid w:val="00AD443E"/>
    <w:rsid w:val="00AD53C4"/>
    <w:rsid w:val="00AD54CE"/>
    <w:rsid w:val="00AD666D"/>
    <w:rsid w:val="00AD6BF2"/>
    <w:rsid w:val="00AD70C3"/>
    <w:rsid w:val="00AD78E6"/>
    <w:rsid w:val="00AD7A83"/>
    <w:rsid w:val="00AE0193"/>
    <w:rsid w:val="00AE0B09"/>
    <w:rsid w:val="00AE0C49"/>
    <w:rsid w:val="00AE2C9B"/>
    <w:rsid w:val="00AE2E31"/>
    <w:rsid w:val="00AE358D"/>
    <w:rsid w:val="00AE3C94"/>
    <w:rsid w:val="00AE480D"/>
    <w:rsid w:val="00AE5670"/>
    <w:rsid w:val="00AE60CC"/>
    <w:rsid w:val="00AE72D8"/>
    <w:rsid w:val="00AE799A"/>
    <w:rsid w:val="00AF0463"/>
    <w:rsid w:val="00AF2935"/>
    <w:rsid w:val="00AF31A5"/>
    <w:rsid w:val="00AF32CF"/>
    <w:rsid w:val="00AF3A2D"/>
    <w:rsid w:val="00AF3AA2"/>
    <w:rsid w:val="00AF3C58"/>
    <w:rsid w:val="00AF3FEB"/>
    <w:rsid w:val="00AF4743"/>
    <w:rsid w:val="00AF4C36"/>
    <w:rsid w:val="00AF5A0F"/>
    <w:rsid w:val="00AF7710"/>
    <w:rsid w:val="00AF7F0D"/>
    <w:rsid w:val="00B003BA"/>
    <w:rsid w:val="00B010EF"/>
    <w:rsid w:val="00B0112D"/>
    <w:rsid w:val="00B01D4B"/>
    <w:rsid w:val="00B06B19"/>
    <w:rsid w:val="00B06CC6"/>
    <w:rsid w:val="00B11255"/>
    <w:rsid w:val="00B114B8"/>
    <w:rsid w:val="00B11F60"/>
    <w:rsid w:val="00B1356C"/>
    <w:rsid w:val="00B138C4"/>
    <w:rsid w:val="00B13A08"/>
    <w:rsid w:val="00B14A3D"/>
    <w:rsid w:val="00B16153"/>
    <w:rsid w:val="00B16733"/>
    <w:rsid w:val="00B178EB"/>
    <w:rsid w:val="00B200C3"/>
    <w:rsid w:val="00B20EEF"/>
    <w:rsid w:val="00B227EE"/>
    <w:rsid w:val="00B23E1D"/>
    <w:rsid w:val="00B252B6"/>
    <w:rsid w:val="00B25436"/>
    <w:rsid w:val="00B256A4"/>
    <w:rsid w:val="00B25CD7"/>
    <w:rsid w:val="00B26AD8"/>
    <w:rsid w:val="00B26ECA"/>
    <w:rsid w:val="00B279C0"/>
    <w:rsid w:val="00B31B50"/>
    <w:rsid w:val="00B324E5"/>
    <w:rsid w:val="00B327A1"/>
    <w:rsid w:val="00B3294E"/>
    <w:rsid w:val="00B32B1B"/>
    <w:rsid w:val="00B32E92"/>
    <w:rsid w:val="00B34363"/>
    <w:rsid w:val="00B348B0"/>
    <w:rsid w:val="00B348D9"/>
    <w:rsid w:val="00B34C72"/>
    <w:rsid w:val="00B350B8"/>
    <w:rsid w:val="00B35218"/>
    <w:rsid w:val="00B35ADB"/>
    <w:rsid w:val="00B365A9"/>
    <w:rsid w:val="00B37F55"/>
    <w:rsid w:val="00B41706"/>
    <w:rsid w:val="00B41C0E"/>
    <w:rsid w:val="00B41FF2"/>
    <w:rsid w:val="00B42B3C"/>
    <w:rsid w:val="00B43254"/>
    <w:rsid w:val="00B432FB"/>
    <w:rsid w:val="00B44FAD"/>
    <w:rsid w:val="00B461DE"/>
    <w:rsid w:val="00B46CAF"/>
    <w:rsid w:val="00B47592"/>
    <w:rsid w:val="00B47A9B"/>
    <w:rsid w:val="00B47AC1"/>
    <w:rsid w:val="00B47B3F"/>
    <w:rsid w:val="00B51631"/>
    <w:rsid w:val="00B52E99"/>
    <w:rsid w:val="00B545C3"/>
    <w:rsid w:val="00B551C5"/>
    <w:rsid w:val="00B5562C"/>
    <w:rsid w:val="00B55D34"/>
    <w:rsid w:val="00B55EB7"/>
    <w:rsid w:val="00B5724D"/>
    <w:rsid w:val="00B57813"/>
    <w:rsid w:val="00B618BE"/>
    <w:rsid w:val="00B61D27"/>
    <w:rsid w:val="00B62275"/>
    <w:rsid w:val="00B62608"/>
    <w:rsid w:val="00B63AB8"/>
    <w:rsid w:val="00B63C63"/>
    <w:rsid w:val="00B6542A"/>
    <w:rsid w:val="00B65501"/>
    <w:rsid w:val="00B70830"/>
    <w:rsid w:val="00B70CCF"/>
    <w:rsid w:val="00B70F25"/>
    <w:rsid w:val="00B7173D"/>
    <w:rsid w:val="00B71B7C"/>
    <w:rsid w:val="00B72549"/>
    <w:rsid w:val="00B7280C"/>
    <w:rsid w:val="00B72A1F"/>
    <w:rsid w:val="00B72C16"/>
    <w:rsid w:val="00B7368A"/>
    <w:rsid w:val="00B748CE"/>
    <w:rsid w:val="00B75005"/>
    <w:rsid w:val="00B75DD4"/>
    <w:rsid w:val="00B76FA8"/>
    <w:rsid w:val="00B775C8"/>
    <w:rsid w:val="00B779A0"/>
    <w:rsid w:val="00B77D14"/>
    <w:rsid w:val="00B818E4"/>
    <w:rsid w:val="00B82F0E"/>
    <w:rsid w:val="00B843DB"/>
    <w:rsid w:val="00B84CAC"/>
    <w:rsid w:val="00B84EF1"/>
    <w:rsid w:val="00B857AE"/>
    <w:rsid w:val="00B87A06"/>
    <w:rsid w:val="00B9273E"/>
    <w:rsid w:val="00B936FE"/>
    <w:rsid w:val="00B94033"/>
    <w:rsid w:val="00B944F4"/>
    <w:rsid w:val="00B94688"/>
    <w:rsid w:val="00B94877"/>
    <w:rsid w:val="00B94AA1"/>
    <w:rsid w:val="00B95336"/>
    <w:rsid w:val="00B963B7"/>
    <w:rsid w:val="00B963D2"/>
    <w:rsid w:val="00B9641B"/>
    <w:rsid w:val="00B96966"/>
    <w:rsid w:val="00B96EE0"/>
    <w:rsid w:val="00BA0F41"/>
    <w:rsid w:val="00BA1848"/>
    <w:rsid w:val="00BA188C"/>
    <w:rsid w:val="00BA1F8C"/>
    <w:rsid w:val="00BA23BE"/>
    <w:rsid w:val="00BA2A04"/>
    <w:rsid w:val="00BA2D05"/>
    <w:rsid w:val="00BA36ED"/>
    <w:rsid w:val="00BA44ED"/>
    <w:rsid w:val="00BA45CA"/>
    <w:rsid w:val="00BA48D9"/>
    <w:rsid w:val="00BA4D90"/>
    <w:rsid w:val="00BA56C0"/>
    <w:rsid w:val="00BA6A87"/>
    <w:rsid w:val="00BA786F"/>
    <w:rsid w:val="00BB0000"/>
    <w:rsid w:val="00BB0860"/>
    <w:rsid w:val="00BB196E"/>
    <w:rsid w:val="00BB2168"/>
    <w:rsid w:val="00BB3799"/>
    <w:rsid w:val="00BB3882"/>
    <w:rsid w:val="00BB6ADE"/>
    <w:rsid w:val="00BB6E8B"/>
    <w:rsid w:val="00BB730A"/>
    <w:rsid w:val="00BC020D"/>
    <w:rsid w:val="00BC03CD"/>
    <w:rsid w:val="00BC1296"/>
    <w:rsid w:val="00BC24EC"/>
    <w:rsid w:val="00BC266E"/>
    <w:rsid w:val="00BC288D"/>
    <w:rsid w:val="00BC3BFD"/>
    <w:rsid w:val="00BC44DC"/>
    <w:rsid w:val="00BC5251"/>
    <w:rsid w:val="00BC5D5E"/>
    <w:rsid w:val="00BC603A"/>
    <w:rsid w:val="00BC63F2"/>
    <w:rsid w:val="00BC6A6C"/>
    <w:rsid w:val="00BC6F5A"/>
    <w:rsid w:val="00BD0F8D"/>
    <w:rsid w:val="00BD10E3"/>
    <w:rsid w:val="00BD1D98"/>
    <w:rsid w:val="00BD1E95"/>
    <w:rsid w:val="00BD2096"/>
    <w:rsid w:val="00BD2188"/>
    <w:rsid w:val="00BD332E"/>
    <w:rsid w:val="00BD3384"/>
    <w:rsid w:val="00BD3705"/>
    <w:rsid w:val="00BD372A"/>
    <w:rsid w:val="00BD43B9"/>
    <w:rsid w:val="00BD65D0"/>
    <w:rsid w:val="00BE0B6E"/>
    <w:rsid w:val="00BE0DE4"/>
    <w:rsid w:val="00BE0F85"/>
    <w:rsid w:val="00BE16DA"/>
    <w:rsid w:val="00BE1898"/>
    <w:rsid w:val="00BE2CF3"/>
    <w:rsid w:val="00BE3344"/>
    <w:rsid w:val="00BE3B65"/>
    <w:rsid w:val="00BE4823"/>
    <w:rsid w:val="00BE4B9D"/>
    <w:rsid w:val="00BE4EBE"/>
    <w:rsid w:val="00BE50A2"/>
    <w:rsid w:val="00BE5238"/>
    <w:rsid w:val="00BE523F"/>
    <w:rsid w:val="00BE63BF"/>
    <w:rsid w:val="00BF1519"/>
    <w:rsid w:val="00BF1979"/>
    <w:rsid w:val="00C00CF0"/>
    <w:rsid w:val="00C019D0"/>
    <w:rsid w:val="00C02923"/>
    <w:rsid w:val="00C02CA1"/>
    <w:rsid w:val="00C04C74"/>
    <w:rsid w:val="00C04FD6"/>
    <w:rsid w:val="00C05210"/>
    <w:rsid w:val="00C0556F"/>
    <w:rsid w:val="00C0589F"/>
    <w:rsid w:val="00C07D77"/>
    <w:rsid w:val="00C101CB"/>
    <w:rsid w:val="00C103ED"/>
    <w:rsid w:val="00C103F9"/>
    <w:rsid w:val="00C11119"/>
    <w:rsid w:val="00C12D47"/>
    <w:rsid w:val="00C13AFF"/>
    <w:rsid w:val="00C14BEF"/>
    <w:rsid w:val="00C14F69"/>
    <w:rsid w:val="00C16153"/>
    <w:rsid w:val="00C16434"/>
    <w:rsid w:val="00C16F26"/>
    <w:rsid w:val="00C1764B"/>
    <w:rsid w:val="00C17CF1"/>
    <w:rsid w:val="00C20939"/>
    <w:rsid w:val="00C20B71"/>
    <w:rsid w:val="00C20D02"/>
    <w:rsid w:val="00C21EB8"/>
    <w:rsid w:val="00C23BC2"/>
    <w:rsid w:val="00C24353"/>
    <w:rsid w:val="00C24BF3"/>
    <w:rsid w:val="00C24E0C"/>
    <w:rsid w:val="00C263AB"/>
    <w:rsid w:val="00C26D4E"/>
    <w:rsid w:val="00C26EAD"/>
    <w:rsid w:val="00C27887"/>
    <w:rsid w:val="00C27F09"/>
    <w:rsid w:val="00C30FA1"/>
    <w:rsid w:val="00C31D05"/>
    <w:rsid w:val="00C34CF0"/>
    <w:rsid w:val="00C369EA"/>
    <w:rsid w:val="00C36D6C"/>
    <w:rsid w:val="00C36F86"/>
    <w:rsid w:val="00C37424"/>
    <w:rsid w:val="00C3759C"/>
    <w:rsid w:val="00C37B5D"/>
    <w:rsid w:val="00C37D57"/>
    <w:rsid w:val="00C41576"/>
    <w:rsid w:val="00C41986"/>
    <w:rsid w:val="00C43007"/>
    <w:rsid w:val="00C435E0"/>
    <w:rsid w:val="00C43AF3"/>
    <w:rsid w:val="00C44DE2"/>
    <w:rsid w:val="00C45E05"/>
    <w:rsid w:val="00C462EE"/>
    <w:rsid w:val="00C465D3"/>
    <w:rsid w:val="00C46977"/>
    <w:rsid w:val="00C47502"/>
    <w:rsid w:val="00C47A4F"/>
    <w:rsid w:val="00C5120E"/>
    <w:rsid w:val="00C513BC"/>
    <w:rsid w:val="00C5191A"/>
    <w:rsid w:val="00C5338E"/>
    <w:rsid w:val="00C542F0"/>
    <w:rsid w:val="00C54FB7"/>
    <w:rsid w:val="00C553FE"/>
    <w:rsid w:val="00C56511"/>
    <w:rsid w:val="00C60381"/>
    <w:rsid w:val="00C60397"/>
    <w:rsid w:val="00C60A1B"/>
    <w:rsid w:val="00C6234F"/>
    <w:rsid w:val="00C62363"/>
    <w:rsid w:val="00C62B29"/>
    <w:rsid w:val="00C6409A"/>
    <w:rsid w:val="00C641B8"/>
    <w:rsid w:val="00C677DA"/>
    <w:rsid w:val="00C67828"/>
    <w:rsid w:val="00C67C3B"/>
    <w:rsid w:val="00C70188"/>
    <w:rsid w:val="00C71616"/>
    <w:rsid w:val="00C71D12"/>
    <w:rsid w:val="00C71E09"/>
    <w:rsid w:val="00C71F70"/>
    <w:rsid w:val="00C72B1D"/>
    <w:rsid w:val="00C74773"/>
    <w:rsid w:val="00C76467"/>
    <w:rsid w:val="00C768D4"/>
    <w:rsid w:val="00C8185A"/>
    <w:rsid w:val="00C82C19"/>
    <w:rsid w:val="00C84CC1"/>
    <w:rsid w:val="00C84F78"/>
    <w:rsid w:val="00C85816"/>
    <w:rsid w:val="00C8641D"/>
    <w:rsid w:val="00C86929"/>
    <w:rsid w:val="00C870D6"/>
    <w:rsid w:val="00C906E2"/>
    <w:rsid w:val="00C90DC1"/>
    <w:rsid w:val="00C916C4"/>
    <w:rsid w:val="00C919D8"/>
    <w:rsid w:val="00C91FB9"/>
    <w:rsid w:val="00C923ED"/>
    <w:rsid w:val="00C92EE1"/>
    <w:rsid w:val="00C9470C"/>
    <w:rsid w:val="00C948DC"/>
    <w:rsid w:val="00C956A7"/>
    <w:rsid w:val="00C9708E"/>
    <w:rsid w:val="00C972BE"/>
    <w:rsid w:val="00C97D4B"/>
    <w:rsid w:val="00C97E2F"/>
    <w:rsid w:val="00CA0E70"/>
    <w:rsid w:val="00CA10DE"/>
    <w:rsid w:val="00CA1254"/>
    <w:rsid w:val="00CA174F"/>
    <w:rsid w:val="00CA1A87"/>
    <w:rsid w:val="00CA1CF5"/>
    <w:rsid w:val="00CA1DFA"/>
    <w:rsid w:val="00CA1F64"/>
    <w:rsid w:val="00CA273B"/>
    <w:rsid w:val="00CA3C42"/>
    <w:rsid w:val="00CA3D44"/>
    <w:rsid w:val="00CA44A8"/>
    <w:rsid w:val="00CA4614"/>
    <w:rsid w:val="00CA522E"/>
    <w:rsid w:val="00CA5761"/>
    <w:rsid w:val="00CA63CF"/>
    <w:rsid w:val="00CA6B7C"/>
    <w:rsid w:val="00CA6C38"/>
    <w:rsid w:val="00CA6EDC"/>
    <w:rsid w:val="00CA70E7"/>
    <w:rsid w:val="00CA7323"/>
    <w:rsid w:val="00CA7361"/>
    <w:rsid w:val="00CA7457"/>
    <w:rsid w:val="00CA7C58"/>
    <w:rsid w:val="00CA7D78"/>
    <w:rsid w:val="00CB079C"/>
    <w:rsid w:val="00CB21B0"/>
    <w:rsid w:val="00CB2A33"/>
    <w:rsid w:val="00CB3E2B"/>
    <w:rsid w:val="00CB49B2"/>
    <w:rsid w:val="00CB4E68"/>
    <w:rsid w:val="00CB59B2"/>
    <w:rsid w:val="00CB5D31"/>
    <w:rsid w:val="00CB6332"/>
    <w:rsid w:val="00CB64CC"/>
    <w:rsid w:val="00CB6F11"/>
    <w:rsid w:val="00CB73ED"/>
    <w:rsid w:val="00CB7556"/>
    <w:rsid w:val="00CB7FEA"/>
    <w:rsid w:val="00CC022B"/>
    <w:rsid w:val="00CC0455"/>
    <w:rsid w:val="00CC0F3A"/>
    <w:rsid w:val="00CC12CF"/>
    <w:rsid w:val="00CC1302"/>
    <w:rsid w:val="00CC1620"/>
    <w:rsid w:val="00CC1B1A"/>
    <w:rsid w:val="00CC2E89"/>
    <w:rsid w:val="00CC32E2"/>
    <w:rsid w:val="00CC5194"/>
    <w:rsid w:val="00CC5788"/>
    <w:rsid w:val="00CC5A98"/>
    <w:rsid w:val="00CC61A6"/>
    <w:rsid w:val="00CC6855"/>
    <w:rsid w:val="00CC6A22"/>
    <w:rsid w:val="00CC6C8E"/>
    <w:rsid w:val="00CC7253"/>
    <w:rsid w:val="00CC7D73"/>
    <w:rsid w:val="00CD00BC"/>
    <w:rsid w:val="00CD2803"/>
    <w:rsid w:val="00CD2E88"/>
    <w:rsid w:val="00CD3516"/>
    <w:rsid w:val="00CD3A8D"/>
    <w:rsid w:val="00CD4183"/>
    <w:rsid w:val="00CD4FB8"/>
    <w:rsid w:val="00CD5542"/>
    <w:rsid w:val="00CD5FAC"/>
    <w:rsid w:val="00CD6B83"/>
    <w:rsid w:val="00CD7409"/>
    <w:rsid w:val="00CD7ACC"/>
    <w:rsid w:val="00CD7DA0"/>
    <w:rsid w:val="00CD7FF5"/>
    <w:rsid w:val="00CE09E9"/>
    <w:rsid w:val="00CE1B42"/>
    <w:rsid w:val="00CE2C62"/>
    <w:rsid w:val="00CE2F8C"/>
    <w:rsid w:val="00CE2FA4"/>
    <w:rsid w:val="00CE3B39"/>
    <w:rsid w:val="00CE48B7"/>
    <w:rsid w:val="00CE52BC"/>
    <w:rsid w:val="00CE5F0E"/>
    <w:rsid w:val="00CE72A9"/>
    <w:rsid w:val="00CE7E0A"/>
    <w:rsid w:val="00CF0565"/>
    <w:rsid w:val="00CF0AC9"/>
    <w:rsid w:val="00CF1847"/>
    <w:rsid w:val="00CF2F73"/>
    <w:rsid w:val="00CF5AC0"/>
    <w:rsid w:val="00CF62B0"/>
    <w:rsid w:val="00CF6864"/>
    <w:rsid w:val="00CF6DB6"/>
    <w:rsid w:val="00CF710C"/>
    <w:rsid w:val="00CF7B7B"/>
    <w:rsid w:val="00D01AC1"/>
    <w:rsid w:val="00D01B97"/>
    <w:rsid w:val="00D01D31"/>
    <w:rsid w:val="00D026F3"/>
    <w:rsid w:val="00D02781"/>
    <w:rsid w:val="00D027B1"/>
    <w:rsid w:val="00D0496C"/>
    <w:rsid w:val="00D06CAD"/>
    <w:rsid w:val="00D078D0"/>
    <w:rsid w:val="00D07B56"/>
    <w:rsid w:val="00D10F3C"/>
    <w:rsid w:val="00D11630"/>
    <w:rsid w:val="00D126A6"/>
    <w:rsid w:val="00D12B69"/>
    <w:rsid w:val="00D13D56"/>
    <w:rsid w:val="00D14148"/>
    <w:rsid w:val="00D14DA3"/>
    <w:rsid w:val="00D162F2"/>
    <w:rsid w:val="00D17E52"/>
    <w:rsid w:val="00D200DC"/>
    <w:rsid w:val="00D203F4"/>
    <w:rsid w:val="00D212C3"/>
    <w:rsid w:val="00D2171F"/>
    <w:rsid w:val="00D21D5D"/>
    <w:rsid w:val="00D21F6E"/>
    <w:rsid w:val="00D22F0F"/>
    <w:rsid w:val="00D24D52"/>
    <w:rsid w:val="00D2554B"/>
    <w:rsid w:val="00D2637F"/>
    <w:rsid w:val="00D26FE3"/>
    <w:rsid w:val="00D300E4"/>
    <w:rsid w:val="00D301EB"/>
    <w:rsid w:val="00D3173B"/>
    <w:rsid w:val="00D31933"/>
    <w:rsid w:val="00D31EA4"/>
    <w:rsid w:val="00D32AED"/>
    <w:rsid w:val="00D33028"/>
    <w:rsid w:val="00D33C59"/>
    <w:rsid w:val="00D3482E"/>
    <w:rsid w:val="00D35654"/>
    <w:rsid w:val="00D36B5E"/>
    <w:rsid w:val="00D3716E"/>
    <w:rsid w:val="00D41A35"/>
    <w:rsid w:val="00D41C96"/>
    <w:rsid w:val="00D41D35"/>
    <w:rsid w:val="00D41F12"/>
    <w:rsid w:val="00D430DB"/>
    <w:rsid w:val="00D45C72"/>
    <w:rsid w:val="00D4610D"/>
    <w:rsid w:val="00D46702"/>
    <w:rsid w:val="00D47423"/>
    <w:rsid w:val="00D47A30"/>
    <w:rsid w:val="00D47ECD"/>
    <w:rsid w:val="00D5015B"/>
    <w:rsid w:val="00D506B4"/>
    <w:rsid w:val="00D5185F"/>
    <w:rsid w:val="00D522A5"/>
    <w:rsid w:val="00D53385"/>
    <w:rsid w:val="00D53DD2"/>
    <w:rsid w:val="00D542BA"/>
    <w:rsid w:val="00D545C0"/>
    <w:rsid w:val="00D54FE6"/>
    <w:rsid w:val="00D55457"/>
    <w:rsid w:val="00D55477"/>
    <w:rsid w:val="00D56137"/>
    <w:rsid w:val="00D56B77"/>
    <w:rsid w:val="00D57024"/>
    <w:rsid w:val="00D57B6B"/>
    <w:rsid w:val="00D57E0D"/>
    <w:rsid w:val="00D57F43"/>
    <w:rsid w:val="00D601AA"/>
    <w:rsid w:val="00D60334"/>
    <w:rsid w:val="00D6200B"/>
    <w:rsid w:val="00D6249D"/>
    <w:rsid w:val="00D62E2C"/>
    <w:rsid w:val="00D631D3"/>
    <w:rsid w:val="00D645E0"/>
    <w:rsid w:val="00D652B8"/>
    <w:rsid w:val="00D67226"/>
    <w:rsid w:val="00D676C6"/>
    <w:rsid w:val="00D7152B"/>
    <w:rsid w:val="00D72814"/>
    <w:rsid w:val="00D72BF7"/>
    <w:rsid w:val="00D72F1E"/>
    <w:rsid w:val="00D734A7"/>
    <w:rsid w:val="00D73FDC"/>
    <w:rsid w:val="00D75275"/>
    <w:rsid w:val="00D757DB"/>
    <w:rsid w:val="00D75B5C"/>
    <w:rsid w:val="00D760CA"/>
    <w:rsid w:val="00D7698C"/>
    <w:rsid w:val="00D779D9"/>
    <w:rsid w:val="00D77E43"/>
    <w:rsid w:val="00D80672"/>
    <w:rsid w:val="00D8130C"/>
    <w:rsid w:val="00D81374"/>
    <w:rsid w:val="00D8142B"/>
    <w:rsid w:val="00D81532"/>
    <w:rsid w:val="00D825F2"/>
    <w:rsid w:val="00D82B92"/>
    <w:rsid w:val="00D8387D"/>
    <w:rsid w:val="00D838D4"/>
    <w:rsid w:val="00D84AF7"/>
    <w:rsid w:val="00D86621"/>
    <w:rsid w:val="00D86D58"/>
    <w:rsid w:val="00D8757F"/>
    <w:rsid w:val="00D877B9"/>
    <w:rsid w:val="00D87D32"/>
    <w:rsid w:val="00D90446"/>
    <w:rsid w:val="00D90AC8"/>
    <w:rsid w:val="00D9157B"/>
    <w:rsid w:val="00D91B95"/>
    <w:rsid w:val="00D92DEB"/>
    <w:rsid w:val="00D95900"/>
    <w:rsid w:val="00D95DC8"/>
    <w:rsid w:val="00D96072"/>
    <w:rsid w:val="00D97815"/>
    <w:rsid w:val="00D97F12"/>
    <w:rsid w:val="00D97F86"/>
    <w:rsid w:val="00DA0EC8"/>
    <w:rsid w:val="00DA15E2"/>
    <w:rsid w:val="00DA16AD"/>
    <w:rsid w:val="00DA18F8"/>
    <w:rsid w:val="00DA1C10"/>
    <w:rsid w:val="00DA1FD1"/>
    <w:rsid w:val="00DA3A16"/>
    <w:rsid w:val="00DA47CA"/>
    <w:rsid w:val="00DA6036"/>
    <w:rsid w:val="00DA73E5"/>
    <w:rsid w:val="00DB0F0E"/>
    <w:rsid w:val="00DB1D04"/>
    <w:rsid w:val="00DB20EA"/>
    <w:rsid w:val="00DB26B8"/>
    <w:rsid w:val="00DB2B72"/>
    <w:rsid w:val="00DB2E13"/>
    <w:rsid w:val="00DB3457"/>
    <w:rsid w:val="00DB36BE"/>
    <w:rsid w:val="00DB69B9"/>
    <w:rsid w:val="00DB763E"/>
    <w:rsid w:val="00DB77DE"/>
    <w:rsid w:val="00DB7B0E"/>
    <w:rsid w:val="00DB7C93"/>
    <w:rsid w:val="00DC05BD"/>
    <w:rsid w:val="00DC12E1"/>
    <w:rsid w:val="00DC2654"/>
    <w:rsid w:val="00DC3E82"/>
    <w:rsid w:val="00DC4598"/>
    <w:rsid w:val="00DC5310"/>
    <w:rsid w:val="00DC55EE"/>
    <w:rsid w:val="00DC563C"/>
    <w:rsid w:val="00DC71D6"/>
    <w:rsid w:val="00DC7957"/>
    <w:rsid w:val="00DC7ED5"/>
    <w:rsid w:val="00DC7F87"/>
    <w:rsid w:val="00DD014B"/>
    <w:rsid w:val="00DD07C9"/>
    <w:rsid w:val="00DD10A0"/>
    <w:rsid w:val="00DD17F0"/>
    <w:rsid w:val="00DD1C0D"/>
    <w:rsid w:val="00DD22A0"/>
    <w:rsid w:val="00DD3F74"/>
    <w:rsid w:val="00DD46FC"/>
    <w:rsid w:val="00DD4764"/>
    <w:rsid w:val="00DD51F9"/>
    <w:rsid w:val="00DD6501"/>
    <w:rsid w:val="00DD75F8"/>
    <w:rsid w:val="00DD7DE2"/>
    <w:rsid w:val="00DE0290"/>
    <w:rsid w:val="00DE0CD1"/>
    <w:rsid w:val="00DE11DA"/>
    <w:rsid w:val="00DE2611"/>
    <w:rsid w:val="00DE3AB5"/>
    <w:rsid w:val="00DE3EEE"/>
    <w:rsid w:val="00DE4757"/>
    <w:rsid w:val="00DE6613"/>
    <w:rsid w:val="00DE7448"/>
    <w:rsid w:val="00DF0204"/>
    <w:rsid w:val="00DF056C"/>
    <w:rsid w:val="00DF0DF0"/>
    <w:rsid w:val="00DF10C7"/>
    <w:rsid w:val="00DF1131"/>
    <w:rsid w:val="00DF150A"/>
    <w:rsid w:val="00DF162D"/>
    <w:rsid w:val="00DF1F3F"/>
    <w:rsid w:val="00DF22D5"/>
    <w:rsid w:val="00DF271A"/>
    <w:rsid w:val="00DF3095"/>
    <w:rsid w:val="00DF335D"/>
    <w:rsid w:val="00DF3912"/>
    <w:rsid w:val="00DF3997"/>
    <w:rsid w:val="00DF4520"/>
    <w:rsid w:val="00DF46CC"/>
    <w:rsid w:val="00DF5307"/>
    <w:rsid w:val="00DF66CE"/>
    <w:rsid w:val="00DF67BC"/>
    <w:rsid w:val="00DF6A1F"/>
    <w:rsid w:val="00DF6B06"/>
    <w:rsid w:val="00DF6C97"/>
    <w:rsid w:val="00DF6DCF"/>
    <w:rsid w:val="00E012F0"/>
    <w:rsid w:val="00E02051"/>
    <w:rsid w:val="00E023DB"/>
    <w:rsid w:val="00E028B1"/>
    <w:rsid w:val="00E02D89"/>
    <w:rsid w:val="00E032A1"/>
    <w:rsid w:val="00E04E0A"/>
    <w:rsid w:val="00E05012"/>
    <w:rsid w:val="00E05FE4"/>
    <w:rsid w:val="00E061E8"/>
    <w:rsid w:val="00E06567"/>
    <w:rsid w:val="00E07757"/>
    <w:rsid w:val="00E10481"/>
    <w:rsid w:val="00E10B75"/>
    <w:rsid w:val="00E10C84"/>
    <w:rsid w:val="00E11E31"/>
    <w:rsid w:val="00E1268E"/>
    <w:rsid w:val="00E1321F"/>
    <w:rsid w:val="00E14C1E"/>
    <w:rsid w:val="00E14E16"/>
    <w:rsid w:val="00E15AEE"/>
    <w:rsid w:val="00E16FF6"/>
    <w:rsid w:val="00E177E5"/>
    <w:rsid w:val="00E178C6"/>
    <w:rsid w:val="00E23715"/>
    <w:rsid w:val="00E244C4"/>
    <w:rsid w:val="00E24AB5"/>
    <w:rsid w:val="00E25EC8"/>
    <w:rsid w:val="00E26ADF"/>
    <w:rsid w:val="00E27130"/>
    <w:rsid w:val="00E27B84"/>
    <w:rsid w:val="00E30BC4"/>
    <w:rsid w:val="00E30CF8"/>
    <w:rsid w:val="00E310F4"/>
    <w:rsid w:val="00E311B9"/>
    <w:rsid w:val="00E314CE"/>
    <w:rsid w:val="00E31BFD"/>
    <w:rsid w:val="00E31DC0"/>
    <w:rsid w:val="00E31E9A"/>
    <w:rsid w:val="00E321A8"/>
    <w:rsid w:val="00E32D1E"/>
    <w:rsid w:val="00E338FF"/>
    <w:rsid w:val="00E33F06"/>
    <w:rsid w:val="00E34D4B"/>
    <w:rsid w:val="00E35DBD"/>
    <w:rsid w:val="00E36495"/>
    <w:rsid w:val="00E3686A"/>
    <w:rsid w:val="00E36C21"/>
    <w:rsid w:val="00E37D08"/>
    <w:rsid w:val="00E40D7F"/>
    <w:rsid w:val="00E40E28"/>
    <w:rsid w:val="00E41FCB"/>
    <w:rsid w:val="00E41FE2"/>
    <w:rsid w:val="00E420B2"/>
    <w:rsid w:val="00E4253C"/>
    <w:rsid w:val="00E426D9"/>
    <w:rsid w:val="00E42701"/>
    <w:rsid w:val="00E42F83"/>
    <w:rsid w:val="00E4326B"/>
    <w:rsid w:val="00E433C6"/>
    <w:rsid w:val="00E447A0"/>
    <w:rsid w:val="00E44FED"/>
    <w:rsid w:val="00E4569A"/>
    <w:rsid w:val="00E45A00"/>
    <w:rsid w:val="00E45CE5"/>
    <w:rsid w:val="00E46848"/>
    <w:rsid w:val="00E5084D"/>
    <w:rsid w:val="00E526F0"/>
    <w:rsid w:val="00E52C5B"/>
    <w:rsid w:val="00E532C3"/>
    <w:rsid w:val="00E545C9"/>
    <w:rsid w:val="00E54F8F"/>
    <w:rsid w:val="00E55206"/>
    <w:rsid w:val="00E5567B"/>
    <w:rsid w:val="00E56314"/>
    <w:rsid w:val="00E56964"/>
    <w:rsid w:val="00E57604"/>
    <w:rsid w:val="00E5786C"/>
    <w:rsid w:val="00E57E15"/>
    <w:rsid w:val="00E60927"/>
    <w:rsid w:val="00E60FEA"/>
    <w:rsid w:val="00E61546"/>
    <w:rsid w:val="00E62913"/>
    <w:rsid w:val="00E62D6C"/>
    <w:rsid w:val="00E63990"/>
    <w:rsid w:val="00E63BF5"/>
    <w:rsid w:val="00E63F29"/>
    <w:rsid w:val="00E644F4"/>
    <w:rsid w:val="00E64923"/>
    <w:rsid w:val="00E649E7"/>
    <w:rsid w:val="00E64EC0"/>
    <w:rsid w:val="00E64F92"/>
    <w:rsid w:val="00E658F6"/>
    <w:rsid w:val="00E6707C"/>
    <w:rsid w:val="00E703F1"/>
    <w:rsid w:val="00E7145F"/>
    <w:rsid w:val="00E723B6"/>
    <w:rsid w:val="00E72464"/>
    <w:rsid w:val="00E73902"/>
    <w:rsid w:val="00E73B62"/>
    <w:rsid w:val="00E74101"/>
    <w:rsid w:val="00E7464F"/>
    <w:rsid w:val="00E7535D"/>
    <w:rsid w:val="00E7679A"/>
    <w:rsid w:val="00E77476"/>
    <w:rsid w:val="00E77D93"/>
    <w:rsid w:val="00E808B4"/>
    <w:rsid w:val="00E81D29"/>
    <w:rsid w:val="00E8221A"/>
    <w:rsid w:val="00E82420"/>
    <w:rsid w:val="00E824F5"/>
    <w:rsid w:val="00E82664"/>
    <w:rsid w:val="00E82B63"/>
    <w:rsid w:val="00E82E73"/>
    <w:rsid w:val="00E82EB6"/>
    <w:rsid w:val="00E8397F"/>
    <w:rsid w:val="00E865FC"/>
    <w:rsid w:val="00E869F2"/>
    <w:rsid w:val="00E876A6"/>
    <w:rsid w:val="00E87E45"/>
    <w:rsid w:val="00E902AD"/>
    <w:rsid w:val="00E90858"/>
    <w:rsid w:val="00E911DC"/>
    <w:rsid w:val="00E91B31"/>
    <w:rsid w:val="00E9247A"/>
    <w:rsid w:val="00E92D86"/>
    <w:rsid w:val="00E92F75"/>
    <w:rsid w:val="00E931A2"/>
    <w:rsid w:val="00E93600"/>
    <w:rsid w:val="00E963B3"/>
    <w:rsid w:val="00E97546"/>
    <w:rsid w:val="00E97F59"/>
    <w:rsid w:val="00EA02C9"/>
    <w:rsid w:val="00EA072D"/>
    <w:rsid w:val="00EA1410"/>
    <w:rsid w:val="00EA16A6"/>
    <w:rsid w:val="00EA18E5"/>
    <w:rsid w:val="00EA1C38"/>
    <w:rsid w:val="00EA1D81"/>
    <w:rsid w:val="00EA1E8C"/>
    <w:rsid w:val="00EA22FB"/>
    <w:rsid w:val="00EA360C"/>
    <w:rsid w:val="00EA3EEA"/>
    <w:rsid w:val="00EA48E1"/>
    <w:rsid w:val="00EA4B34"/>
    <w:rsid w:val="00EA4C3B"/>
    <w:rsid w:val="00EA4C92"/>
    <w:rsid w:val="00EA4F5F"/>
    <w:rsid w:val="00EA54D8"/>
    <w:rsid w:val="00EA59D5"/>
    <w:rsid w:val="00EA5EE7"/>
    <w:rsid w:val="00EA60FF"/>
    <w:rsid w:val="00EA6C3F"/>
    <w:rsid w:val="00EA70A8"/>
    <w:rsid w:val="00EB198B"/>
    <w:rsid w:val="00EB2D53"/>
    <w:rsid w:val="00EB3798"/>
    <w:rsid w:val="00EB490A"/>
    <w:rsid w:val="00EB4D42"/>
    <w:rsid w:val="00EB4F22"/>
    <w:rsid w:val="00EB580F"/>
    <w:rsid w:val="00EB5865"/>
    <w:rsid w:val="00EB76F2"/>
    <w:rsid w:val="00EB7B73"/>
    <w:rsid w:val="00EC0EC5"/>
    <w:rsid w:val="00EC18A4"/>
    <w:rsid w:val="00EC1960"/>
    <w:rsid w:val="00EC2324"/>
    <w:rsid w:val="00EC27F0"/>
    <w:rsid w:val="00EC2FBD"/>
    <w:rsid w:val="00EC3064"/>
    <w:rsid w:val="00EC3ADD"/>
    <w:rsid w:val="00EC3DCA"/>
    <w:rsid w:val="00EC3E71"/>
    <w:rsid w:val="00EC3F0A"/>
    <w:rsid w:val="00EC44C7"/>
    <w:rsid w:val="00EC52F9"/>
    <w:rsid w:val="00EC598B"/>
    <w:rsid w:val="00ED0822"/>
    <w:rsid w:val="00ED179A"/>
    <w:rsid w:val="00ED2574"/>
    <w:rsid w:val="00ED2683"/>
    <w:rsid w:val="00ED3023"/>
    <w:rsid w:val="00ED3336"/>
    <w:rsid w:val="00ED40FB"/>
    <w:rsid w:val="00ED4E86"/>
    <w:rsid w:val="00ED54B3"/>
    <w:rsid w:val="00ED5820"/>
    <w:rsid w:val="00ED5927"/>
    <w:rsid w:val="00ED5D10"/>
    <w:rsid w:val="00ED7B4D"/>
    <w:rsid w:val="00ED7F50"/>
    <w:rsid w:val="00EE022E"/>
    <w:rsid w:val="00EE0E80"/>
    <w:rsid w:val="00EE29CA"/>
    <w:rsid w:val="00EE2EE2"/>
    <w:rsid w:val="00EE392E"/>
    <w:rsid w:val="00EE3A25"/>
    <w:rsid w:val="00EE4B1B"/>
    <w:rsid w:val="00EE5237"/>
    <w:rsid w:val="00EE7439"/>
    <w:rsid w:val="00EE7632"/>
    <w:rsid w:val="00EE7693"/>
    <w:rsid w:val="00EF0099"/>
    <w:rsid w:val="00EF0693"/>
    <w:rsid w:val="00EF0969"/>
    <w:rsid w:val="00EF0CC9"/>
    <w:rsid w:val="00EF0FEB"/>
    <w:rsid w:val="00EF334C"/>
    <w:rsid w:val="00EF39D6"/>
    <w:rsid w:val="00EF3A28"/>
    <w:rsid w:val="00EF43CA"/>
    <w:rsid w:val="00EF588B"/>
    <w:rsid w:val="00EF6AB1"/>
    <w:rsid w:val="00EF6FAB"/>
    <w:rsid w:val="00EF7FB9"/>
    <w:rsid w:val="00F0040D"/>
    <w:rsid w:val="00F015F7"/>
    <w:rsid w:val="00F02A96"/>
    <w:rsid w:val="00F02B6C"/>
    <w:rsid w:val="00F03BB6"/>
    <w:rsid w:val="00F05510"/>
    <w:rsid w:val="00F065E2"/>
    <w:rsid w:val="00F07169"/>
    <w:rsid w:val="00F106FB"/>
    <w:rsid w:val="00F1080C"/>
    <w:rsid w:val="00F112A7"/>
    <w:rsid w:val="00F12ABE"/>
    <w:rsid w:val="00F14190"/>
    <w:rsid w:val="00F142D0"/>
    <w:rsid w:val="00F1512E"/>
    <w:rsid w:val="00F15919"/>
    <w:rsid w:val="00F159F3"/>
    <w:rsid w:val="00F16076"/>
    <w:rsid w:val="00F16B9A"/>
    <w:rsid w:val="00F16E53"/>
    <w:rsid w:val="00F20545"/>
    <w:rsid w:val="00F21584"/>
    <w:rsid w:val="00F2162E"/>
    <w:rsid w:val="00F22487"/>
    <w:rsid w:val="00F2335C"/>
    <w:rsid w:val="00F233BE"/>
    <w:rsid w:val="00F23490"/>
    <w:rsid w:val="00F248B5"/>
    <w:rsid w:val="00F25C70"/>
    <w:rsid w:val="00F25C82"/>
    <w:rsid w:val="00F25C9C"/>
    <w:rsid w:val="00F2796C"/>
    <w:rsid w:val="00F279BD"/>
    <w:rsid w:val="00F30510"/>
    <w:rsid w:val="00F30A57"/>
    <w:rsid w:val="00F30C08"/>
    <w:rsid w:val="00F31D48"/>
    <w:rsid w:val="00F32391"/>
    <w:rsid w:val="00F32B69"/>
    <w:rsid w:val="00F32DEB"/>
    <w:rsid w:val="00F335A8"/>
    <w:rsid w:val="00F348F0"/>
    <w:rsid w:val="00F37119"/>
    <w:rsid w:val="00F378A1"/>
    <w:rsid w:val="00F37AC2"/>
    <w:rsid w:val="00F40A3E"/>
    <w:rsid w:val="00F430ED"/>
    <w:rsid w:val="00F43B87"/>
    <w:rsid w:val="00F43CB2"/>
    <w:rsid w:val="00F46BDD"/>
    <w:rsid w:val="00F472B6"/>
    <w:rsid w:val="00F50721"/>
    <w:rsid w:val="00F50AEE"/>
    <w:rsid w:val="00F511F1"/>
    <w:rsid w:val="00F522CB"/>
    <w:rsid w:val="00F532C8"/>
    <w:rsid w:val="00F5497B"/>
    <w:rsid w:val="00F56F03"/>
    <w:rsid w:val="00F57A5D"/>
    <w:rsid w:val="00F57E26"/>
    <w:rsid w:val="00F60DB4"/>
    <w:rsid w:val="00F61543"/>
    <w:rsid w:val="00F617F4"/>
    <w:rsid w:val="00F62822"/>
    <w:rsid w:val="00F63C11"/>
    <w:rsid w:val="00F64270"/>
    <w:rsid w:val="00F64F2B"/>
    <w:rsid w:val="00F6709B"/>
    <w:rsid w:val="00F67626"/>
    <w:rsid w:val="00F676E3"/>
    <w:rsid w:val="00F67B24"/>
    <w:rsid w:val="00F70DC5"/>
    <w:rsid w:val="00F71D5D"/>
    <w:rsid w:val="00F72048"/>
    <w:rsid w:val="00F732CA"/>
    <w:rsid w:val="00F7705B"/>
    <w:rsid w:val="00F7796A"/>
    <w:rsid w:val="00F77A9A"/>
    <w:rsid w:val="00F805F1"/>
    <w:rsid w:val="00F80E37"/>
    <w:rsid w:val="00F80FD4"/>
    <w:rsid w:val="00F82B9A"/>
    <w:rsid w:val="00F84E37"/>
    <w:rsid w:val="00F85247"/>
    <w:rsid w:val="00F852C3"/>
    <w:rsid w:val="00F85C6C"/>
    <w:rsid w:val="00F863DA"/>
    <w:rsid w:val="00F86431"/>
    <w:rsid w:val="00F865CC"/>
    <w:rsid w:val="00F87328"/>
    <w:rsid w:val="00F876BB"/>
    <w:rsid w:val="00F87968"/>
    <w:rsid w:val="00F87B25"/>
    <w:rsid w:val="00F90678"/>
    <w:rsid w:val="00F90F57"/>
    <w:rsid w:val="00F9107E"/>
    <w:rsid w:val="00F91F98"/>
    <w:rsid w:val="00F932B4"/>
    <w:rsid w:val="00F941BA"/>
    <w:rsid w:val="00F95AD3"/>
    <w:rsid w:val="00F95FCB"/>
    <w:rsid w:val="00F96575"/>
    <w:rsid w:val="00F969B0"/>
    <w:rsid w:val="00F97609"/>
    <w:rsid w:val="00F97744"/>
    <w:rsid w:val="00F97975"/>
    <w:rsid w:val="00FA0575"/>
    <w:rsid w:val="00FA13B6"/>
    <w:rsid w:val="00FA19D3"/>
    <w:rsid w:val="00FA1E82"/>
    <w:rsid w:val="00FA253D"/>
    <w:rsid w:val="00FA272E"/>
    <w:rsid w:val="00FA2ECD"/>
    <w:rsid w:val="00FA34A4"/>
    <w:rsid w:val="00FA3866"/>
    <w:rsid w:val="00FA415D"/>
    <w:rsid w:val="00FA57FA"/>
    <w:rsid w:val="00FA6390"/>
    <w:rsid w:val="00FA63CB"/>
    <w:rsid w:val="00FA658C"/>
    <w:rsid w:val="00FA68C1"/>
    <w:rsid w:val="00FB01D1"/>
    <w:rsid w:val="00FB0939"/>
    <w:rsid w:val="00FB2098"/>
    <w:rsid w:val="00FB4124"/>
    <w:rsid w:val="00FB6B04"/>
    <w:rsid w:val="00FB732E"/>
    <w:rsid w:val="00FC07C3"/>
    <w:rsid w:val="00FC17AF"/>
    <w:rsid w:val="00FC1F13"/>
    <w:rsid w:val="00FC1FD9"/>
    <w:rsid w:val="00FC3021"/>
    <w:rsid w:val="00FC31A0"/>
    <w:rsid w:val="00FC3685"/>
    <w:rsid w:val="00FC39E6"/>
    <w:rsid w:val="00FC4129"/>
    <w:rsid w:val="00FC41E4"/>
    <w:rsid w:val="00FC4252"/>
    <w:rsid w:val="00FC4B34"/>
    <w:rsid w:val="00FC4EF4"/>
    <w:rsid w:val="00FC5667"/>
    <w:rsid w:val="00FC6C75"/>
    <w:rsid w:val="00FC7148"/>
    <w:rsid w:val="00FC7ABF"/>
    <w:rsid w:val="00FC7ACD"/>
    <w:rsid w:val="00FC7BEE"/>
    <w:rsid w:val="00FD13F8"/>
    <w:rsid w:val="00FD163A"/>
    <w:rsid w:val="00FD168B"/>
    <w:rsid w:val="00FD1B84"/>
    <w:rsid w:val="00FD2634"/>
    <w:rsid w:val="00FD35D3"/>
    <w:rsid w:val="00FD3754"/>
    <w:rsid w:val="00FD3CCC"/>
    <w:rsid w:val="00FD425E"/>
    <w:rsid w:val="00FD5593"/>
    <w:rsid w:val="00FD5668"/>
    <w:rsid w:val="00FD59CD"/>
    <w:rsid w:val="00FD6730"/>
    <w:rsid w:val="00FD6921"/>
    <w:rsid w:val="00FD6FF1"/>
    <w:rsid w:val="00FD754C"/>
    <w:rsid w:val="00FE092A"/>
    <w:rsid w:val="00FE0AB2"/>
    <w:rsid w:val="00FE1469"/>
    <w:rsid w:val="00FE16D4"/>
    <w:rsid w:val="00FE1B09"/>
    <w:rsid w:val="00FE1D3B"/>
    <w:rsid w:val="00FE27E2"/>
    <w:rsid w:val="00FE3117"/>
    <w:rsid w:val="00FE3951"/>
    <w:rsid w:val="00FE3DBA"/>
    <w:rsid w:val="00FE4224"/>
    <w:rsid w:val="00FE4EA8"/>
    <w:rsid w:val="00FE4F58"/>
    <w:rsid w:val="00FE50B2"/>
    <w:rsid w:val="00FE5931"/>
    <w:rsid w:val="00FE6A2F"/>
    <w:rsid w:val="00FE6AF4"/>
    <w:rsid w:val="00FE6EB4"/>
    <w:rsid w:val="00FE708C"/>
    <w:rsid w:val="00FE7910"/>
    <w:rsid w:val="00FF0194"/>
    <w:rsid w:val="00FF1886"/>
    <w:rsid w:val="00FF1EC9"/>
    <w:rsid w:val="00FF25E8"/>
    <w:rsid w:val="00FF4733"/>
    <w:rsid w:val="00FF49FC"/>
    <w:rsid w:val="00FF5108"/>
    <w:rsid w:val="00FF51E8"/>
    <w:rsid w:val="00FF535C"/>
    <w:rsid w:val="00FF5936"/>
    <w:rsid w:val="00FF68E3"/>
    <w:rsid w:val="00FF6C52"/>
    <w:rsid w:val="00FF7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E9711"/>
  <w15:docId w15:val="{F76F689A-3143-403F-B961-98279C2ED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575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754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317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0AF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0AF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gg</dc:creator>
  <cp:lastModifiedBy>Garton, Stephen</cp:lastModifiedBy>
  <cp:revision>5</cp:revision>
  <cp:lastPrinted>2020-02-23T15:37:00Z</cp:lastPrinted>
  <dcterms:created xsi:type="dcterms:W3CDTF">2020-05-19T12:44:00Z</dcterms:created>
  <dcterms:modified xsi:type="dcterms:W3CDTF">2020-05-20T00:41:00Z</dcterms:modified>
</cp:coreProperties>
</file>